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7CB4AA" w14:textId="77777777" w:rsidR="005C3DC7" w:rsidRDefault="00FB08EE">
      <w:pPr>
        <w:pStyle w:val="a4"/>
      </w:pPr>
      <w:r>
        <w:t>Лабораторная работа №6</w:t>
      </w:r>
    </w:p>
    <w:p w14:paraId="642BE1B4" w14:textId="77777777" w:rsidR="005C3DC7" w:rsidRDefault="00FB08EE">
      <w:pPr>
        <w:pStyle w:val="Author"/>
      </w:pPr>
      <w:r>
        <w:t>Бабков Дмитрий Николаевич, НПМ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79739249"/>
        <w:docPartObj>
          <w:docPartGallery w:val="Table of Contents"/>
          <w:docPartUnique/>
        </w:docPartObj>
      </w:sdtPr>
      <w:sdtEndPr/>
      <w:sdtContent>
        <w:p w14:paraId="027EB1A7" w14:textId="77777777" w:rsidR="005C3DC7" w:rsidRDefault="00FB08EE">
          <w:pPr>
            <w:pStyle w:val="ae"/>
          </w:pPr>
          <w:r>
            <w:t>Содержание</w:t>
          </w:r>
        </w:p>
        <w:p w14:paraId="5171FF6D" w14:textId="77777777" w:rsidR="006403CD" w:rsidRDefault="00FB08E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1989734" w:history="1">
            <w:r w:rsidR="006403CD" w:rsidRPr="00156BB7">
              <w:rPr>
                <w:rStyle w:val="ad"/>
                <w:noProof/>
              </w:rPr>
              <w:t>Цель работы:</w:t>
            </w:r>
            <w:r w:rsidR="006403CD">
              <w:rPr>
                <w:noProof/>
                <w:webHidden/>
              </w:rPr>
              <w:tab/>
            </w:r>
            <w:r w:rsidR="006403CD">
              <w:rPr>
                <w:noProof/>
                <w:webHidden/>
              </w:rPr>
              <w:fldChar w:fldCharType="begin"/>
            </w:r>
            <w:r w:rsidR="006403CD">
              <w:rPr>
                <w:noProof/>
                <w:webHidden/>
              </w:rPr>
              <w:instrText xml:space="preserve"> PAGEREF _Toc71989734 \h </w:instrText>
            </w:r>
            <w:r w:rsidR="006403CD">
              <w:rPr>
                <w:noProof/>
                <w:webHidden/>
              </w:rPr>
            </w:r>
            <w:r w:rsidR="006403CD">
              <w:rPr>
                <w:noProof/>
                <w:webHidden/>
              </w:rPr>
              <w:fldChar w:fldCharType="separate"/>
            </w:r>
            <w:r w:rsidR="006403CD">
              <w:rPr>
                <w:noProof/>
                <w:webHidden/>
              </w:rPr>
              <w:t>1</w:t>
            </w:r>
            <w:r w:rsidR="006403CD">
              <w:rPr>
                <w:noProof/>
                <w:webHidden/>
              </w:rPr>
              <w:fldChar w:fldCharType="end"/>
            </w:r>
          </w:hyperlink>
        </w:p>
        <w:p w14:paraId="1D60D570" w14:textId="77777777" w:rsidR="006403CD" w:rsidRDefault="006403C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989735" w:history="1">
            <w:r w:rsidRPr="00156BB7">
              <w:rPr>
                <w:rStyle w:val="ad"/>
                <w:noProof/>
              </w:rPr>
              <w:t>Задание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989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E8F631" w14:textId="77777777" w:rsidR="006403CD" w:rsidRDefault="006403C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989736" w:history="1">
            <w:r w:rsidRPr="00156BB7">
              <w:rPr>
                <w:rStyle w:val="ad"/>
                <w:noProof/>
              </w:rPr>
              <w:t>Ход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989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397ABC" w14:textId="77777777" w:rsidR="006403CD" w:rsidRDefault="006403C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989737" w:history="1">
            <w:r w:rsidRPr="00156BB7">
              <w:rPr>
                <w:rStyle w:val="ad"/>
                <w:noProof/>
              </w:rPr>
              <w:t>Выво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989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265C56" w14:textId="77777777" w:rsidR="006403CD" w:rsidRDefault="006403C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989738" w:history="1">
            <w:r w:rsidRPr="00156BB7">
              <w:rPr>
                <w:rStyle w:val="ad"/>
                <w:noProof/>
              </w:rPr>
              <w:t>Контрольные вопрос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989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B10126" w14:textId="77777777" w:rsidR="005C3DC7" w:rsidRDefault="00FB08EE">
          <w:r>
            <w:fldChar w:fldCharType="end"/>
          </w:r>
        </w:p>
      </w:sdtContent>
    </w:sdt>
    <w:p w14:paraId="6585C13B" w14:textId="77777777" w:rsidR="005C3DC7" w:rsidRDefault="00FB08EE">
      <w:pPr>
        <w:pStyle w:val="1"/>
      </w:pPr>
      <w:bookmarkStart w:id="0" w:name="цель-работы"/>
      <w:bookmarkStart w:id="1" w:name="_Toc71989734"/>
      <w:r>
        <w:t>Цель работы:</w:t>
      </w:r>
      <w:bookmarkEnd w:id="1"/>
    </w:p>
    <w:p w14:paraId="5752EEA4" w14:textId="77777777" w:rsidR="005C3DC7" w:rsidRDefault="00FB08EE">
      <w:pPr>
        <w:pStyle w:val="FirstParagraph"/>
      </w:pPr>
      <w:r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</w:t>
      </w:r>
      <w:r>
        <w:t>живанию файловой системы.</w:t>
      </w:r>
    </w:p>
    <w:p w14:paraId="2399ED3C" w14:textId="77777777" w:rsidR="005C3DC7" w:rsidRDefault="00FB08EE">
      <w:pPr>
        <w:pStyle w:val="1"/>
      </w:pPr>
      <w:bookmarkStart w:id="2" w:name="задание"/>
      <w:bookmarkStart w:id="3" w:name="_Toc71989735"/>
      <w:bookmarkEnd w:id="0"/>
      <w:r>
        <w:t>Задание:</w:t>
      </w:r>
      <w:bookmarkEnd w:id="3"/>
    </w:p>
    <w:p w14:paraId="632EE099" w14:textId="77777777" w:rsidR="005C3DC7" w:rsidRDefault="00FB08EE">
      <w:pPr>
        <w:pStyle w:val="FirstParagraph"/>
      </w:pPr>
      <w:r>
        <w:t>Ознакомиться с файловой системой Linux, её структурой, именами и содержанием каталогов. Приобрести практические навыки по применению команд для работы с файлами и каталогами, по управлению процессами (и работами), по пров</w:t>
      </w:r>
      <w:r>
        <w:t>ерке использования диска и обслуживанию файловой системы.</w:t>
      </w:r>
    </w:p>
    <w:p w14:paraId="186B4A91" w14:textId="77777777" w:rsidR="005C3DC7" w:rsidRDefault="00FB08EE">
      <w:pPr>
        <w:pStyle w:val="1"/>
      </w:pPr>
      <w:bookmarkStart w:id="4" w:name="ход-работы"/>
      <w:bookmarkStart w:id="5" w:name="_Toc71989736"/>
      <w:bookmarkEnd w:id="2"/>
      <w:r>
        <w:lastRenderedPageBreak/>
        <w:t>Ход работы:</w:t>
      </w:r>
      <w:bookmarkEnd w:id="5"/>
    </w:p>
    <w:p w14:paraId="67184F40" w14:textId="77777777" w:rsidR="005C3DC7" w:rsidRDefault="00FB08EE">
      <w:pPr>
        <w:numPr>
          <w:ilvl w:val="0"/>
          <w:numId w:val="2"/>
        </w:numPr>
      </w:pPr>
      <w:r>
        <w:t>Выполним все примеры из первой части лабораторной работы:</w:t>
      </w:r>
      <w:r>
        <w:br/>
        <w:t>1.1. Скопируем файл ~/abc1 в файл april и в файл may (-@Рис.1):</w:t>
      </w:r>
      <w:r>
        <w:br/>
      </w:r>
      <w:bookmarkStart w:id="6" w:name="Рис.1"/>
      <w:r>
        <w:rPr>
          <w:noProof/>
        </w:rPr>
        <w:drawing>
          <wp:inline distT="0" distB="0" distL="0" distR="0" wp14:anchorId="02C28A84" wp14:editId="7C489748">
            <wp:extent cx="5082138" cy="2983831"/>
            <wp:effectExtent l="0" t="0" r="0" b="0"/>
            <wp:docPr id="1" name="Picture" descr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exampl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AA53B65" w14:textId="77777777" w:rsidR="005C3DC7" w:rsidRDefault="00FB08EE">
      <w:pPr>
        <w:numPr>
          <w:ilvl w:val="0"/>
          <w:numId w:val="1"/>
        </w:numPr>
      </w:pPr>
      <w:r>
        <w:t>1.2. Скопируем файлы april и may в каталог monthly (-@Рис.2):</w:t>
      </w:r>
      <w:r>
        <w:br/>
      </w:r>
      <w:bookmarkStart w:id="7" w:name="Рис.2"/>
      <w:r>
        <w:rPr>
          <w:noProof/>
        </w:rPr>
        <w:drawing>
          <wp:inline distT="0" distB="0" distL="0" distR="0" wp14:anchorId="07E0A13E" wp14:editId="4F968A49">
            <wp:extent cx="4754880" cy="1376412"/>
            <wp:effectExtent l="0" t="0" r="0" b="0"/>
            <wp:docPr id="2" name="Picture" descr="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exampl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3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1FE44FCF" w14:textId="77777777" w:rsidR="005C3DC7" w:rsidRDefault="00FB08EE">
      <w:pPr>
        <w:numPr>
          <w:ilvl w:val="0"/>
          <w:numId w:val="1"/>
        </w:numPr>
      </w:pPr>
      <w:r>
        <w:t>1.3. Скопируем файл monthly/may в файл с именем june (-@Рис.3):</w:t>
      </w:r>
      <w:r>
        <w:br/>
      </w:r>
      <w:bookmarkStart w:id="8" w:name="Рис.3"/>
      <w:r>
        <w:rPr>
          <w:noProof/>
        </w:rPr>
        <w:drawing>
          <wp:inline distT="0" distB="0" distL="0" distR="0" wp14:anchorId="5D43E64A" wp14:editId="10E68193">
            <wp:extent cx="4379494" cy="519764"/>
            <wp:effectExtent l="0" t="0" r="0" b="0"/>
            <wp:docPr id="3" name="Picture" descr="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exampl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4D681EE" w14:textId="77777777" w:rsidR="005C3DC7" w:rsidRDefault="00FB08EE">
      <w:pPr>
        <w:numPr>
          <w:ilvl w:val="0"/>
          <w:numId w:val="1"/>
        </w:numPr>
      </w:pPr>
      <w:r>
        <w:lastRenderedPageBreak/>
        <w:t xml:space="preserve">1.4. Скопируем каталог monthly в каталог monthly.00 (-@Рис.4): </w:t>
      </w:r>
      <w:bookmarkStart w:id="9" w:name="Рис.4"/>
      <w:r>
        <w:rPr>
          <w:noProof/>
        </w:rPr>
        <w:drawing>
          <wp:inline distT="0" distB="0" distL="0" distR="0" wp14:anchorId="76058BF6" wp14:editId="4DD758F9">
            <wp:extent cx="5322770" cy="3166711"/>
            <wp:effectExtent l="0" t="0" r="0" b="0"/>
            <wp:docPr id="4" name="Picture" descr="Рис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exampl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0443571D" w14:textId="77777777" w:rsidR="005C3DC7" w:rsidRDefault="00FB08EE">
      <w:pPr>
        <w:numPr>
          <w:ilvl w:val="0"/>
          <w:numId w:val="1"/>
        </w:numPr>
      </w:pPr>
      <w:r>
        <w:t xml:space="preserve">1.5. Скопируем каталог monthly.00 в каталог /tmp (-@Рис.5): </w:t>
      </w:r>
      <w:bookmarkStart w:id="10" w:name="Рис.5"/>
      <w:r>
        <w:rPr>
          <w:noProof/>
        </w:rPr>
        <w:drawing>
          <wp:inline distT="0" distB="0" distL="0" distR="0" wp14:anchorId="597D24FE" wp14:editId="31010AA0">
            <wp:extent cx="5334000" cy="1683442"/>
            <wp:effectExtent l="0" t="0" r="0" b="0"/>
            <wp:docPr id="5" name="Picture" descr="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exampl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671AA3C" w14:textId="77777777" w:rsidR="005C3DC7" w:rsidRDefault="00FB08EE">
      <w:pPr>
        <w:numPr>
          <w:ilvl w:val="0"/>
          <w:numId w:val="1"/>
        </w:numPr>
      </w:pPr>
      <w:r>
        <w:t>1.6. Изменим название файла april на july в домашнем каталоге</w:t>
      </w:r>
      <w:r>
        <w:t xml:space="preserve"> (-@Рис.6):</w:t>
      </w:r>
      <w:r>
        <w:br/>
      </w:r>
      <w:bookmarkStart w:id="11" w:name="Рис.6"/>
      <w:r>
        <w:rPr>
          <w:noProof/>
        </w:rPr>
        <w:drawing>
          <wp:inline distT="0" distB="0" distL="0" distR="0" wp14:anchorId="10017A9D" wp14:editId="23C98E63">
            <wp:extent cx="5062888" cy="2945330"/>
            <wp:effectExtent l="0" t="0" r="0" b="0"/>
            <wp:docPr id="6" name="Picture" descr="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exampl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294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19C8A33" w14:textId="77777777" w:rsidR="005C3DC7" w:rsidRDefault="00FB08EE">
      <w:pPr>
        <w:numPr>
          <w:ilvl w:val="0"/>
          <w:numId w:val="1"/>
        </w:numPr>
      </w:pPr>
      <w:r>
        <w:lastRenderedPageBreak/>
        <w:t>1.7. Переместим файл july в каталог monthly.00 (-@Рис.7):</w:t>
      </w:r>
      <w:r>
        <w:br/>
      </w:r>
      <w:bookmarkStart w:id="12" w:name="Рис.7"/>
      <w:r>
        <w:rPr>
          <w:noProof/>
        </w:rPr>
        <w:drawing>
          <wp:inline distT="0" distB="0" distL="0" distR="0" wp14:anchorId="06682C08" wp14:editId="656DEDFE">
            <wp:extent cx="3657600" cy="529389"/>
            <wp:effectExtent l="0" t="0" r="0" b="0"/>
            <wp:docPr id="7" name="Picture" descr="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exampl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D6EAE88" w14:textId="77777777" w:rsidR="005C3DC7" w:rsidRDefault="00FB08EE">
      <w:pPr>
        <w:numPr>
          <w:ilvl w:val="0"/>
          <w:numId w:val="1"/>
        </w:numPr>
      </w:pPr>
      <w:r>
        <w:t>1.8. Переименуем каталог monthly.00 в monthly.01 (-@Рис.8):</w:t>
      </w:r>
      <w:r>
        <w:br/>
      </w:r>
      <w:bookmarkStart w:id="13" w:name="Рис.8"/>
      <w:r>
        <w:rPr>
          <w:noProof/>
        </w:rPr>
        <w:drawing>
          <wp:inline distT="0" distB="0" distL="0" distR="0" wp14:anchorId="4550273A" wp14:editId="2EFDC2E0">
            <wp:extent cx="5149515" cy="2791326"/>
            <wp:effectExtent l="0" t="0" r="0" b="0"/>
            <wp:docPr id="8" name="Picture" descr="Рис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example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3A2A4F61" w14:textId="77777777" w:rsidR="005C3DC7" w:rsidRDefault="00FB08EE">
      <w:pPr>
        <w:numPr>
          <w:ilvl w:val="0"/>
          <w:numId w:val="1"/>
        </w:numPr>
      </w:pPr>
      <w:r>
        <w:t>1.9. Переместим каталог monthly.01 в каталог reports (-@Рис.9):</w:t>
      </w:r>
      <w:r>
        <w:br/>
      </w:r>
      <w:bookmarkStart w:id="14" w:name="Рис.9"/>
      <w:r>
        <w:rPr>
          <w:noProof/>
        </w:rPr>
        <w:drawing>
          <wp:inline distT="0" distB="0" distL="0" distR="0" wp14:anchorId="5829C6F1" wp14:editId="55C1F4E6">
            <wp:extent cx="5053263" cy="875898"/>
            <wp:effectExtent l="0" t="0" r="0" b="0"/>
            <wp:docPr id="9" name="Picture" descr="Рис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example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4340A05" w14:textId="77777777" w:rsidR="005C3DC7" w:rsidRPr="006403CD" w:rsidRDefault="00FB08EE">
      <w:pPr>
        <w:numPr>
          <w:ilvl w:val="0"/>
          <w:numId w:val="1"/>
        </w:numPr>
        <w:rPr>
          <w:lang w:val="en-US"/>
        </w:rPr>
      </w:pPr>
      <w:r w:rsidRPr="006403CD">
        <w:rPr>
          <w:lang w:val="en-US"/>
        </w:rPr>
        <w:t xml:space="preserve">1.10. </w:t>
      </w:r>
      <w:r>
        <w:t>Переименуем</w:t>
      </w:r>
      <w:r w:rsidRPr="006403CD">
        <w:rPr>
          <w:lang w:val="en-US"/>
        </w:rPr>
        <w:t xml:space="preserve"> </w:t>
      </w:r>
      <w:r>
        <w:t>каталог</w:t>
      </w:r>
      <w:r w:rsidRPr="006403CD">
        <w:rPr>
          <w:lang w:val="en-US"/>
        </w:rPr>
        <w:t xml:space="preserve"> reports/monthly.01 </w:t>
      </w:r>
      <w:r>
        <w:t>в</w:t>
      </w:r>
      <w:r w:rsidRPr="006403CD">
        <w:rPr>
          <w:lang w:val="en-US"/>
        </w:rPr>
        <w:t xml:space="preserve"> reports</w:t>
      </w:r>
      <w:r w:rsidRPr="006403CD">
        <w:rPr>
          <w:lang w:val="en-US"/>
        </w:rPr>
        <w:t>/monthly:</w:t>
      </w:r>
      <w:r w:rsidRPr="006403CD">
        <w:rPr>
          <w:lang w:val="en-US"/>
        </w:rPr>
        <w:br/>
      </w:r>
      <w:bookmarkStart w:id="15" w:name="Рис.10"/>
      <w:r>
        <w:rPr>
          <w:noProof/>
        </w:rPr>
        <w:drawing>
          <wp:inline distT="0" distB="0" distL="0" distR="0" wp14:anchorId="0CDD043C" wp14:editId="15F81BC2">
            <wp:extent cx="5334000" cy="701094"/>
            <wp:effectExtent l="0" t="0" r="0" b="0"/>
            <wp:docPr id="10" name="Picture" descr="Рис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example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B7103C2" w14:textId="77777777" w:rsidR="005C3DC7" w:rsidRDefault="00FB08EE">
      <w:pPr>
        <w:numPr>
          <w:ilvl w:val="0"/>
          <w:numId w:val="1"/>
        </w:numPr>
      </w:pPr>
      <w:r>
        <w:t>1.11. Требуется создать файл ~/may с правом выполнения для владельца:</w:t>
      </w:r>
      <w:r>
        <w:br/>
      </w:r>
      <w:bookmarkStart w:id="16" w:name="Рис.11"/>
      <w:r>
        <w:rPr>
          <w:noProof/>
        </w:rPr>
        <w:drawing>
          <wp:inline distT="0" distB="0" distL="0" distR="0" wp14:anchorId="6A4DB086" wp14:editId="4179F6B9">
            <wp:extent cx="4475747" cy="1039528"/>
            <wp:effectExtent l="0" t="0" r="0" b="0"/>
            <wp:docPr id="11" name="Picture" descr="Рис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example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19AA0E2F" w14:textId="77777777" w:rsidR="005C3DC7" w:rsidRDefault="00FB08EE">
      <w:pPr>
        <w:numPr>
          <w:ilvl w:val="0"/>
          <w:numId w:val="1"/>
        </w:numPr>
      </w:pPr>
      <w:r>
        <w:t xml:space="preserve">1.12. Требуется лишить владельца файла ~/may права на выполнение: </w:t>
      </w:r>
      <w:bookmarkStart w:id="17" w:name="Рис.12"/>
      <w:r>
        <w:rPr>
          <w:noProof/>
        </w:rPr>
        <w:drawing>
          <wp:inline distT="0" distB="0" distL="0" distR="0" wp14:anchorId="7EFADC36" wp14:editId="78DF0EFB">
            <wp:extent cx="4485372" cy="885524"/>
            <wp:effectExtent l="0" t="0" r="0" b="0"/>
            <wp:docPr id="12" name="Picture" descr="Рис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example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2BEED959" w14:textId="77777777" w:rsidR="005C3DC7" w:rsidRDefault="00FB08EE">
      <w:pPr>
        <w:numPr>
          <w:ilvl w:val="0"/>
          <w:numId w:val="1"/>
        </w:numPr>
      </w:pPr>
      <w:r>
        <w:lastRenderedPageBreak/>
        <w:t>1.13. Требуется создать каталог monthly с запретом на чтение для членов группы и всех остальных пользова</w:t>
      </w:r>
      <w:r>
        <w:t xml:space="preserve">телей: </w:t>
      </w:r>
      <w:bookmarkStart w:id="18" w:name="Рис.13"/>
      <w:r>
        <w:rPr>
          <w:noProof/>
        </w:rPr>
        <w:drawing>
          <wp:inline distT="0" distB="0" distL="0" distR="0" wp14:anchorId="204EADB2" wp14:editId="056A388B">
            <wp:extent cx="5188016" cy="2762450"/>
            <wp:effectExtent l="0" t="0" r="0" b="0"/>
            <wp:docPr id="13" name="Picture" descr="Рис.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example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27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0514EE9F" w14:textId="77777777" w:rsidR="005C3DC7" w:rsidRDefault="00FB08EE">
      <w:pPr>
        <w:numPr>
          <w:ilvl w:val="0"/>
          <w:numId w:val="1"/>
        </w:numPr>
      </w:pPr>
      <w:r>
        <w:t>1.14. Требуется создать файл ~/abc1 с правом записи для членов группы:</w:t>
      </w:r>
      <w:r>
        <w:br/>
      </w:r>
      <w:bookmarkStart w:id="19" w:name="Рис.14"/>
      <w:r>
        <w:rPr>
          <w:noProof/>
        </w:rPr>
        <w:drawing>
          <wp:inline distT="0" distB="0" distL="0" distR="0" wp14:anchorId="5707ECC9" wp14:editId="6613AF03">
            <wp:extent cx="4697128" cy="875898"/>
            <wp:effectExtent l="0" t="0" r="0" b="0"/>
            <wp:docPr id="14" name="Picture" descr="Рис.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example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  <w:r>
        <w:br/>
      </w:r>
    </w:p>
    <w:p w14:paraId="0F130196" w14:textId="77777777" w:rsidR="005C3DC7" w:rsidRDefault="00FB08EE">
      <w:pPr>
        <w:numPr>
          <w:ilvl w:val="0"/>
          <w:numId w:val="2"/>
        </w:numPr>
      </w:pPr>
      <w:r>
        <w:t>Выполним следующие действия:</w:t>
      </w:r>
      <w:r>
        <w:br/>
        <w:t xml:space="preserve">2.1. C помощью команды </w:t>
      </w:r>
      <w:r>
        <w:rPr>
          <w:b/>
          <w:bCs/>
        </w:rPr>
        <w:t>cp</w:t>
      </w:r>
      <w:r>
        <w:t xml:space="preserve"> скопируем файл </w:t>
      </w:r>
      <w:r>
        <w:rPr>
          <w:b/>
          <w:bCs/>
        </w:rPr>
        <w:t>/usr/include/sys/io.h</w:t>
      </w:r>
      <w:r>
        <w:t xml:space="preserve"> в домашний каталог и назовем его </w:t>
      </w:r>
      <w:r>
        <w:rPr>
          <w:b/>
          <w:bCs/>
        </w:rPr>
        <w:t>equipment</w:t>
      </w:r>
      <w:r>
        <w:t xml:space="preserve"> (-@Рис.15):</w:t>
      </w:r>
      <w:r>
        <w:br/>
      </w:r>
      <w:bookmarkStart w:id="20" w:name="Рис.15"/>
      <w:r>
        <w:rPr>
          <w:noProof/>
        </w:rPr>
        <w:drawing>
          <wp:inline distT="0" distB="0" distL="0" distR="0" wp14:anchorId="1C2DF7AF" wp14:editId="2A83B623">
            <wp:extent cx="5178391" cy="2964581"/>
            <wp:effectExtent l="0" t="0" r="0" b="0"/>
            <wp:docPr id="15" name="Picture" descr="Рис.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equipment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67309754" w14:textId="77777777" w:rsidR="005C3DC7" w:rsidRDefault="00FB08EE">
      <w:pPr>
        <w:numPr>
          <w:ilvl w:val="0"/>
          <w:numId w:val="1"/>
        </w:numPr>
      </w:pPr>
      <w:r>
        <w:lastRenderedPageBreak/>
        <w:t>2.2. В домашнем каталоге</w:t>
      </w:r>
      <w:r>
        <w:t xml:space="preserve"> создаем директорию </w:t>
      </w:r>
      <w:r>
        <w:rPr>
          <w:b/>
          <w:bCs/>
        </w:rPr>
        <w:t>~/ski.places</w:t>
      </w:r>
      <w:r>
        <w:t xml:space="preserve"> и перемещаем туда файл </w:t>
      </w:r>
      <w:r>
        <w:rPr>
          <w:b/>
          <w:bCs/>
        </w:rPr>
        <w:t>equipment</w:t>
      </w:r>
      <w:r>
        <w:t xml:space="preserve"> с помощью команды </w:t>
      </w:r>
      <w:r>
        <w:rPr>
          <w:b/>
          <w:bCs/>
        </w:rPr>
        <w:t>mv</w:t>
      </w:r>
      <w:r>
        <w:t xml:space="preserve"> (-@Рис.16):</w:t>
      </w:r>
      <w:r>
        <w:br/>
      </w:r>
      <w:bookmarkStart w:id="21" w:name="Рис.16"/>
      <w:r>
        <w:rPr>
          <w:noProof/>
        </w:rPr>
        <w:drawing>
          <wp:inline distT="0" distB="0" distL="0" distR="0" wp14:anchorId="19EF3415" wp14:editId="08ADDB87">
            <wp:extent cx="5236143" cy="885524"/>
            <wp:effectExtent l="0" t="0" r="0" b="0"/>
            <wp:docPr id="16" name="Picture" descr="Рис.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kiPlaces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4E2A686D" w14:textId="77777777" w:rsidR="005C3DC7" w:rsidRDefault="00FB08EE">
      <w:pPr>
        <w:numPr>
          <w:ilvl w:val="0"/>
          <w:numId w:val="1"/>
        </w:numPr>
      </w:pPr>
      <w:r>
        <w:t xml:space="preserve">2.3. Переименуем файл </w:t>
      </w:r>
      <w:r>
        <w:rPr>
          <w:b/>
          <w:bCs/>
        </w:rPr>
        <w:t>~/ski.plases/equipment</w:t>
      </w:r>
      <w:r>
        <w:t xml:space="preserve"> в </w:t>
      </w:r>
      <w:r>
        <w:rPr>
          <w:b/>
          <w:bCs/>
        </w:rPr>
        <w:t>~/ski.plases/equiplist</w:t>
      </w:r>
      <w:r>
        <w:t xml:space="preserve"> с помощью команды </w:t>
      </w:r>
      <w:r>
        <w:rPr>
          <w:b/>
          <w:bCs/>
        </w:rPr>
        <w:t>mv</w:t>
      </w:r>
      <w:r>
        <w:t xml:space="preserve"> (-@Рис.17):</w:t>
      </w:r>
      <w:r>
        <w:br/>
      </w:r>
      <w:bookmarkStart w:id="22" w:name="Рис17"/>
      <w:r>
        <w:rPr>
          <w:noProof/>
        </w:rPr>
        <w:drawing>
          <wp:inline distT="0" distB="0" distL="0" distR="0" wp14:anchorId="10CB91FA" wp14:editId="6CABE5AE">
            <wp:extent cx="5334000" cy="642544"/>
            <wp:effectExtent l="0" t="0" r="0" b="0"/>
            <wp:docPr id="17" name="Picture" descr="Рис.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equipList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4BF5018D" w14:textId="77777777" w:rsidR="005C3DC7" w:rsidRDefault="00FB08EE">
      <w:pPr>
        <w:numPr>
          <w:ilvl w:val="0"/>
          <w:numId w:val="1"/>
        </w:numPr>
      </w:pPr>
      <w:r>
        <w:t xml:space="preserve">2.4. Создадим в домашнем каталоге файл </w:t>
      </w:r>
      <w:r>
        <w:rPr>
          <w:b/>
          <w:bCs/>
        </w:rPr>
        <w:t>abc1</w:t>
      </w:r>
      <w:r>
        <w:t xml:space="preserve"> и скопируем его в каталог </w:t>
      </w:r>
      <w:r>
        <w:rPr>
          <w:b/>
          <w:bCs/>
        </w:rPr>
        <w:t>~/ski.plases</w:t>
      </w:r>
      <w:r>
        <w:t>, назвав его equiplist2 (-@Рис.18):</w:t>
      </w:r>
      <w:r>
        <w:br/>
      </w:r>
      <w:bookmarkStart w:id="23" w:name="Рис.18"/>
      <w:r>
        <w:rPr>
          <w:noProof/>
        </w:rPr>
        <w:drawing>
          <wp:inline distT="0" distB="0" distL="0" distR="0" wp14:anchorId="19973774" wp14:editId="59371EB4">
            <wp:extent cx="5284269" cy="1039528"/>
            <wp:effectExtent l="0" t="0" r="0" b="0"/>
            <wp:docPr id="18" name="Picture" descr="Рис.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bc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114963E7" w14:textId="77777777" w:rsidR="005C3DC7" w:rsidRDefault="00FB08EE">
      <w:pPr>
        <w:numPr>
          <w:ilvl w:val="0"/>
          <w:numId w:val="1"/>
        </w:numPr>
      </w:pPr>
      <w:r>
        <w:t xml:space="preserve">2.5. Создадим каталог </w:t>
      </w:r>
      <w:r>
        <w:rPr>
          <w:b/>
          <w:bCs/>
        </w:rPr>
        <w:t>equipment</w:t>
      </w:r>
      <w:r>
        <w:t xml:space="preserve"> в каталоге </w:t>
      </w:r>
      <w:r>
        <w:rPr>
          <w:b/>
          <w:bCs/>
        </w:rPr>
        <w:t>~/ski.places</w:t>
      </w:r>
      <w:r>
        <w:t xml:space="preserve"> и переместим в него файлы </w:t>
      </w:r>
      <w:r>
        <w:rPr>
          <w:b/>
          <w:bCs/>
        </w:rPr>
        <w:t>equiplist</w:t>
      </w:r>
      <w:r>
        <w:t xml:space="preserve"> и </w:t>
      </w:r>
      <w:r>
        <w:rPr>
          <w:b/>
          <w:bCs/>
        </w:rPr>
        <w:t>equiplist2</w:t>
      </w:r>
      <w:r>
        <w:t xml:space="preserve"> (-@Рис.19, -@Рис.20):</w:t>
      </w:r>
      <w:r>
        <w:br/>
      </w:r>
      <w:bookmarkStart w:id="24" w:name="Рис.19"/>
      <w:r>
        <w:rPr>
          <w:noProof/>
        </w:rPr>
        <w:drawing>
          <wp:inline distT="0" distB="0" distL="0" distR="0" wp14:anchorId="32A1B6C2" wp14:editId="00ED0261">
            <wp:extent cx="5236143" cy="1049153"/>
            <wp:effectExtent l="0" t="0" r="0" b="0"/>
            <wp:docPr id="19" name="Picture" descr="Рис.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irEquipment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br/>
      </w:r>
      <w:bookmarkStart w:id="25" w:name="Рис.20"/>
      <w:r>
        <w:rPr>
          <w:noProof/>
        </w:rPr>
        <w:drawing>
          <wp:inline distT="0" distB="0" distL="0" distR="0" wp14:anchorId="1F80E4CF" wp14:editId="2ED69B10">
            <wp:extent cx="5334000" cy="944830"/>
            <wp:effectExtent l="0" t="0" r="0" b="0"/>
            <wp:docPr id="20" name="Picture" descr="Рис.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ovedtoequipment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478A5B0D" w14:textId="77777777" w:rsidR="005C3DC7" w:rsidRDefault="00FB08EE">
      <w:pPr>
        <w:numPr>
          <w:ilvl w:val="0"/>
          <w:numId w:val="1"/>
        </w:numPr>
      </w:pPr>
      <w:r>
        <w:t xml:space="preserve">2.6. Создадим и переместим каталог </w:t>
      </w:r>
      <w:r>
        <w:rPr>
          <w:b/>
          <w:bCs/>
        </w:rPr>
        <w:t>~/newdir</w:t>
      </w:r>
      <w:r>
        <w:t xml:space="preserve"> в каталог </w:t>
      </w:r>
      <w:r>
        <w:rPr>
          <w:b/>
          <w:bCs/>
        </w:rPr>
        <w:t>~/ski.plases</w:t>
      </w:r>
      <w:r>
        <w:t xml:space="preserve"> и назовём его </w:t>
      </w:r>
      <w:r>
        <w:rPr>
          <w:b/>
          <w:bCs/>
        </w:rPr>
        <w:t>plans</w:t>
      </w:r>
      <w:r>
        <w:t xml:space="preserve"> (-@Рис.21):</w:t>
      </w:r>
      <w:r>
        <w:br/>
      </w:r>
      <w:bookmarkStart w:id="26" w:name="Рис.21"/>
      <w:r>
        <w:rPr>
          <w:noProof/>
        </w:rPr>
        <w:drawing>
          <wp:inline distT="0" distB="0" distL="0" distR="0" wp14:anchorId="7A078D30" wp14:editId="0EC060DD">
            <wp:extent cx="5111014" cy="1049153"/>
            <wp:effectExtent l="0" t="0" r="0" b="0"/>
            <wp:docPr id="21" name="Picture" descr="Рис.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lans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br/>
      </w:r>
    </w:p>
    <w:p w14:paraId="21D3DC2A" w14:textId="77777777" w:rsidR="005C3DC7" w:rsidRDefault="00FB08EE">
      <w:pPr>
        <w:numPr>
          <w:ilvl w:val="0"/>
          <w:numId w:val="2"/>
        </w:numPr>
      </w:pPr>
      <w:r>
        <w:lastRenderedPageBreak/>
        <w:t>Присвоим перечисленным ниже файлам выделенные права доступа (предварительно создав эти файлы (-@Рис.22)):</w:t>
      </w:r>
      <w:r>
        <w:br/>
      </w:r>
      <w:bookmarkStart w:id="27" w:name="Рис.22"/>
      <w:r>
        <w:rPr>
          <w:noProof/>
        </w:rPr>
        <w:drawing>
          <wp:inline distT="0" distB="0" distL="0" distR="0" wp14:anchorId="0550C83E" wp14:editId="071EB0B8">
            <wp:extent cx="5334000" cy="1628084"/>
            <wp:effectExtent l="0" t="0" r="0" b="0"/>
            <wp:docPr id="22" name="Picture" descr="Рис.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For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57B1F3F3" w14:textId="77777777" w:rsidR="005C3DC7" w:rsidRPr="006403CD" w:rsidRDefault="00FB08EE">
      <w:pPr>
        <w:numPr>
          <w:ilvl w:val="0"/>
          <w:numId w:val="1"/>
        </w:numPr>
        <w:rPr>
          <w:lang w:val="en-US"/>
        </w:rPr>
      </w:pPr>
      <w:proofErr w:type="spellStart"/>
      <w:r w:rsidRPr="006403CD">
        <w:rPr>
          <w:lang w:val="en-US"/>
        </w:rPr>
        <w:t>drwxr</w:t>
      </w:r>
      <w:proofErr w:type="spellEnd"/>
      <w:r w:rsidRPr="006403CD">
        <w:rPr>
          <w:lang w:val="en-US"/>
        </w:rPr>
        <w:t xml:space="preserve">–r– … </w:t>
      </w:r>
      <w:proofErr w:type="spellStart"/>
      <w:r w:rsidRPr="006403CD">
        <w:rPr>
          <w:lang w:val="en-US"/>
        </w:rPr>
        <w:t>australia</w:t>
      </w:r>
      <w:proofErr w:type="spellEnd"/>
      <w:r w:rsidRPr="006403CD">
        <w:rPr>
          <w:lang w:val="en-US"/>
        </w:rPr>
        <w:t xml:space="preserve">; </w:t>
      </w:r>
      <w:proofErr w:type="spellStart"/>
      <w:r w:rsidRPr="006403CD">
        <w:rPr>
          <w:lang w:val="en-US"/>
        </w:rPr>
        <w:t>drwx</w:t>
      </w:r>
      <w:proofErr w:type="spellEnd"/>
      <w:r w:rsidRPr="006403CD">
        <w:rPr>
          <w:lang w:val="en-US"/>
        </w:rPr>
        <w:t>–x–x … play; -r-</w:t>
      </w:r>
      <w:proofErr w:type="spellStart"/>
      <w:r w:rsidRPr="006403CD">
        <w:rPr>
          <w:lang w:val="en-US"/>
        </w:rPr>
        <w:t>xr</w:t>
      </w:r>
      <w:proofErr w:type="spellEnd"/>
      <w:r w:rsidRPr="006403CD">
        <w:rPr>
          <w:lang w:val="en-US"/>
        </w:rPr>
        <w:t>–r</w:t>
      </w:r>
      <w:r w:rsidRPr="006403CD">
        <w:rPr>
          <w:lang w:val="en-US"/>
        </w:rPr>
        <w:t xml:space="preserve">– … </w:t>
      </w:r>
      <w:proofErr w:type="spellStart"/>
      <w:r w:rsidRPr="006403CD">
        <w:rPr>
          <w:lang w:val="en-US"/>
        </w:rPr>
        <w:t>my_os</w:t>
      </w:r>
      <w:proofErr w:type="spellEnd"/>
      <w:r w:rsidRPr="006403CD">
        <w:rPr>
          <w:lang w:val="en-US"/>
        </w:rPr>
        <w:t>; -</w:t>
      </w:r>
      <w:proofErr w:type="spellStart"/>
      <w:r w:rsidRPr="006403CD">
        <w:rPr>
          <w:lang w:val="en-US"/>
        </w:rPr>
        <w:t>rw</w:t>
      </w:r>
      <w:proofErr w:type="spellEnd"/>
      <w:r w:rsidRPr="006403CD">
        <w:rPr>
          <w:lang w:val="en-US"/>
        </w:rPr>
        <w:t>-</w:t>
      </w:r>
      <w:proofErr w:type="spellStart"/>
      <w:r w:rsidRPr="006403CD">
        <w:rPr>
          <w:lang w:val="en-US"/>
        </w:rPr>
        <w:t>rw</w:t>
      </w:r>
      <w:proofErr w:type="spellEnd"/>
      <w:r w:rsidRPr="006403CD">
        <w:rPr>
          <w:lang w:val="en-US"/>
        </w:rPr>
        <w:t>-r– … feathers (-@</w:t>
      </w:r>
      <w:r>
        <w:t>Рис</w:t>
      </w:r>
      <w:r w:rsidRPr="006403CD">
        <w:rPr>
          <w:lang w:val="en-US"/>
        </w:rPr>
        <w:t>.23)</w:t>
      </w:r>
      <w:r w:rsidRPr="006403CD">
        <w:rPr>
          <w:lang w:val="en-US"/>
        </w:rPr>
        <w:br/>
      </w:r>
      <w:bookmarkStart w:id="28" w:name="Рис.23"/>
      <w:r>
        <w:rPr>
          <w:noProof/>
        </w:rPr>
        <w:drawing>
          <wp:inline distT="0" distB="0" distL="0" distR="0" wp14:anchorId="3F6E2D2E" wp14:editId="00C8093E">
            <wp:extent cx="4995511" cy="2088682"/>
            <wp:effectExtent l="0" t="0" r="0" b="0"/>
            <wp:docPr id="23" name="Picture" descr="Рис.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newpermissions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208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60E8900F" w14:textId="77777777" w:rsidR="005C3DC7" w:rsidRDefault="00FB08EE">
      <w:pPr>
        <w:numPr>
          <w:ilvl w:val="0"/>
          <w:numId w:val="2"/>
        </w:numPr>
      </w:pPr>
      <w:r>
        <w:lastRenderedPageBreak/>
        <w:t>Проделаем приведенные ниже упражнения:</w:t>
      </w:r>
      <w:r>
        <w:br/>
        <w:t>4.1. Просмотрите содержимое файла /etc/password (-@Рис.24).</w:t>
      </w:r>
      <w:r>
        <w:br/>
      </w:r>
      <w:bookmarkStart w:id="29" w:name="Рис.24"/>
      <w:r>
        <w:rPr>
          <w:noProof/>
        </w:rPr>
        <w:drawing>
          <wp:inline distT="0" distB="0" distL="0" distR="0" wp14:anchorId="15174699" wp14:editId="38FC2277">
            <wp:extent cx="5334000" cy="4795869"/>
            <wp:effectExtent l="0" t="0" r="0" b="0"/>
            <wp:docPr id="24" name="Picture" descr="Рис.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atpasswd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54EB8709" w14:textId="77777777" w:rsidR="005C3DC7" w:rsidRDefault="00FB08EE">
      <w:pPr>
        <w:numPr>
          <w:ilvl w:val="0"/>
          <w:numId w:val="1"/>
        </w:numPr>
      </w:pPr>
      <w:r>
        <w:t>4.2. Скопируйте файл ~/feathers в файл ~/file.old (-@Рис.25).</w:t>
      </w:r>
      <w:r>
        <w:br/>
      </w:r>
      <w:bookmarkStart w:id="30" w:name="Рис.25"/>
      <w:r>
        <w:rPr>
          <w:noProof/>
        </w:rPr>
        <w:drawing>
          <wp:inline distT="0" distB="0" distL="0" distR="0" wp14:anchorId="3BC30E21" wp14:editId="4501D085">
            <wp:extent cx="5043637" cy="3080084"/>
            <wp:effectExtent l="0" t="0" r="0" b="0"/>
            <wp:docPr id="25" name="Picture" descr="Рис.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ileold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6AA83A36" w14:textId="77777777" w:rsidR="005C3DC7" w:rsidRDefault="00FB08EE">
      <w:pPr>
        <w:numPr>
          <w:ilvl w:val="0"/>
          <w:numId w:val="1"/>
        </w:numPr>
      </w:pPr>
      <w:r>
        <w:lastRenderedPageBreak/>
        <w:t>4.3. Переместите файл ~/file.old в каталог ~/p</w:t>
      </w:r>
      <w:r>
        <w:t>lay (-@Рис.26).</w:t>
      </w:r>
      <w:r>
        <w:br/>
      </w:r>
      <w:bookmarkStart w:id="31" w:name="Рис.26"/>
      <w:r>
        <w:rPr>
          <w:noProof/>
        </w:rPr>
        <w:drawing>
          <wp:inline distT="0" distB="0" distL="0" distR="0" wp14:anchorId="71A9518F" wp14:editId="07AAD396">
            <wp:extent cx="4860757" cy="904774"/>
            <wp:effectExtent l="0" t="0" r="0" b="0"/>
            <wp:docPr id="26" name="Picture" descr="Рис.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ldinplay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90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52CE1091" w14:textId="77777777" w:rsidR="005C3DC7" w:rsidRDefault="00FB08EE">
      <w:pPr>
        <w:numPr>
          <w:ilvl w:val="0"/>
          <w:numId w:val="1"/>
        </w:numPr>
      </w:pPr>
      <w:r>
        <w:t>4.4. Скопируйте каталог ~/play в каталог ~/fun (-@Рис.27).</w:t>
      </w:r>
      <w:r>
        <w:br/>
      </w:r>
      <w:bookmarkStart w:id="32" w:name="Рис.27"/>
      <w:r>
        <w:rPr>
          <w:noProof/>
        </w:rPr>
        <w:drawing>
          <wp:inline distT="0" distB="0" distL="0" distR="0" wp14:anchorId="3F83E60D" wp14:editId="421D6248">
            <wp:extent cx="5082138" cy="3291840"/>
            <wp:effectExtent l="0" t="0" r="0" b="0"/>
            <wp:docPr id="27" name="Picture" descr="Рис.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unandplay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465E7A8B" w14:textId="77777777" w:rsidR="005C3DC7" w:rsidRDefault="00FB08EE">
      <w:pPr>
        <w:numPr>
          <w:ilvl w:val="0"/>
          <w:numId w:val="1"/>
        </w:numPr>
      </w:pPr>
      <w:r>
        <w:t>4.5. Переместите каталог ~/fun в каталог ~/play и назовите его games (-@Рис.28).</w:t>
      </w:r>
      <w:r>
        <w:br/>
      </w:r>
      <w:bookmarkStart w:id="33" w:name="Рис.28"/>
      <w:r>
        <w:rPr>
          <w:noProof/>
        </w:rPr>
        <w:drawing>
          <wp:inline distT="0" distB="0" distL="0" distR="0" wp14:anchorId="7C502AA9" wp14:editId="2A8192AD">
            <wp:extent cx="4947385" cy="924025"/>
            <wp:effectExtent l="0" t="0" r="0" b="0"/>
            <wp:docPr id="28" name="Picture" descr="Рис.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laygames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3190079B" w14:textId="77777777" w:rsidR="005C3DC7" w:rsidRDefault="00FB08EE">
      <w:pPr>
        <w:numPr>
          <w:ilvl w:val="0"/>
          <w:numId w:val="1"/>
        </w:numPr>
      </w:pPr>
      <w:r>
        <w:t>4.6. Лишите владельца файла ~/feathers права на чтение (-@Рис.29).</w:t>
      </w:r>
      <w:r>
        <w:br/>
      </w:r>
      <w:bookmarkStart w:id="34" w:name="Рис.29"/>
      <w:r>
        <w:rPr>
          <w:noProof/>
        </w:rPr>
        <w:drawing>
          <wp:inline distT="0" distB="0" distL="0" distR="0" wp14:anchorId="47E4C54C" wp14:editId="2E71D545">
            <wp:extent cx="5334000" cy="507575"/>
            <wp:effectExtent l="0" t="0" r="0" b="0"/>
            <wp:docPr id="29" name="Picture" descr="Рис.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antreadfeathers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14:paraId="7D80885E" w14:textId="77777777" w:rsidR="005C3DC7" w:rsidRDefault="00FB08EE">
      <w:pPr>
        <w:numPr>
          <w:ilvl w:val="0"/>
          <w:numId w:val="1"/>
        </w:numPr>
      </w:pPr>
      <w:r>
        <w:t>4.7. Что произойдёт, если</w:t>
      </w:r>
      <w:r>
        <w:t xml:space="preserve"> вы попытаетесь просмотреть файл ~/feathers командой cat?</w:t>
      </w:r>
      <w:r>
        <w:br/>
        <w:t>- Выдаст сообщение о том, что доступ запрещен (-@Рис.30)</w:t>
      </w:r>
      <w:r>
        <w:br/>
      </w:r>
      <w:bookmarkStart w:id="35" w:name="Рис.30"/>
      <w:r>
        <w:rPr>
          <w:noProof/>
        </w:rPr>
        <w:drawing>
          <wp:inline distT="0" distB="0" distL="0" distR="0" wp14:anchorId="600F77AE" wp14:editId="4C6F3037">
            <wp:extent cx="4061861" cy="365760"/>
            <wp:effectExtent l="0" t="0" r="0" b="0"/>
            <wp:docPr id="30" name="Picture" descr="Рис.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nopermissionforfeathers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14:paraId="46FC6DCB" w14:textId="77777777" w:rsidR="005C3DC7" w:rsidRDefault="00FB08EE">
      <w:pPr>
        <w:numPr>
          <w:ilvl w:val="0"/>
          <w:numId w:val="1"/>
        </w:numPr>
      </w:pPr>
      <w:r>
        <w:t>4.8. Что произойдёт, если вы попытаетесь скопировать файл ~/feathers?</w:t>
      </w:r>
      <w:r>
        <w:br/>
        <w:t>- Выдаст сообщение о том, что скопировать невозможно, т.к. нет разреш</w:t>
      </w:r>
      <w:r>
        <w:t xml:space="preserve">ения на </w:t>
      </w:r>
      <w:r>
        <w:lastRenderedPageBreak/>
        <w:t>чтение (-@Рис.31)</w:t>
      </w:r>
      <w:r>
        <w:br/>
      </w:r>
      <w:bookmarkStart w:id="36" w:name="Рис.31"/>
      <w:r>
        <w:rPr>
          <w:noProof/>
        </w:rPr>
        <w:drawing>
          <wp:inline distT="0" distB="0" distL="0" distR="0" wp14:anchorId="60999E4C" wp14:editId="005AAE2B">
            <wp:extent cx="5334000" cy="345802"/>
            <wp:effectExtent l="0" t="0" r="0" b="0"/>
            <wp:docPr id="31" name="Picture" descr="Рис.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nopermissiontocopyfeathers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14:paraId="5D0CD119" w14:textId="77777777" w:rsidR="005C3DC7" w:rsidRDefault="00FB08EE">
      <w:pPr>
        <w:numPr>
          <w:ilvl w:val="0"/>
          <w:numId w:val="1"/>
        </w:numPr>
      </w:pPr>
      <w:r>
        <w:t>4.9. Дайте владельцу файла ~/feathers право на чтение (-@Рис.32).</w:t>
      </w:r>
      <w:r>
        <w:br/>
      </w:r>
      <w:bookmarkStart w:id="37" w:name="Рис.32"/>
      <w:r>
        <w:rPr>
          <w:noProof/>
        </w:rPr>
        <w:drawing>
          <wp:inline distT="0" distB="0" distL="0" distR="0" wp14:anchorId="31D851F5" wp14:editId="52CCEF88">
            <wp:extent cx="5334000" cy="501181"/>
            <wp:effectExtent l="0" t="0" r="0" b="0"/>
            <wp:docPr id="32" name="Picture" descr="Рис.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anreadfeathersagain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14:paraId="4FBE8971" w14:textId="77777777" w:rsidR="005C3DC7" w:rsidRDefault="00FB08EE">
      <w:pPr>
        <w:numPr>
          <w:ilvl w:val="0"/>
          <w:numId w:val="1"/>
        </w:numPr>
      </w:pPr>
      <w:r>
        <w:t>4.10. Лишите владельца каталога ~/play права на выполнение (-@Рис.33).</w:t>
      </w:r>
      <w:r>
        <w:br/>
      </w:r>
      <w:bookmarkStart w:id="38" w:name="Рис.33"/>
      <w:r>
        <w:rPr>
          <w:noProof/>
        </w:rPr>
        <w:drawing>
          <wp:inline distT="0" distB="0" distL="0" distR="0" wp14:anchorId="1B0E203B" wp14:editId="07F73986">
            <wp:extent cx="5188016" cy="3128210"/>
            <wp:effectExtent l="0" t="0" r="0" b="0"/>
            <wp:docPr id="33" name="Picture" descr="Рис.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antexecuteplay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14:paraId="5BAB9A54" w14:textId="77777777" w:rsidR="005C3DC7" w:rsidRDefault="00FB08EE">
      <w:pPr>
        <w:numPr>
          <w:ilvl w:val="0"/>
          <w:numId w:val="1"/>
        </w:numPr>
      </w:pPr>
      <w:r>
        <w:t>4.11. Перейдите в каталог ~/play. Что произошло?</w:t>
      </w:r>
      <w:r>
        <w:br/>
        <w:t>- Выдаст сообщение о том, что нет дост</w:t>
      </w:r>
      <w:r>
        <w:t>упа (-@Рис.34)</w:t>
      </w:r>
      <w:r>
        <w:br/>
      </w:r>
      <w:bookmarkStart w:id="39" w:name="Рис.34"/>
      <w:r>
        <w:rPr>
          <w:noProof/>
        </w:rPr>
        <w:drawing>
          <wp:inline distT="0" distB="0" distL="0" distR="0" wp14:anchorId="32668519" wp14:editId="220CEB7F">
            <wp:extent cx="2974206" cy="346509"/>
            <wp:effectExtent l="0" t="0" r="0" b="0"/>
            <wp:docPr id="34" name="Picture" descr="Рис.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antenterplay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206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14:paraId="614C6008" w14:textId="77777777" w:rsidR="005C3DC7" w:rsidRDefault="00FB08EE">
      <w:pPr>
        <w:numPr>
          <w:ilvl w:val="0"/>
          <w:numId w:val="1"/>
        </w:numPr>
      </w:pPr>
      <w:r>
        <w:lastRenderedPageBreak/>
        <w:t>4.12. Дайте владельцу каталога ~/play право на выполнение (-@Рис.35)</w:t>
      </w:r>
      <w:r>
        <w:br/>
      </w:r>
      <w:bookmarkStart w:id="40" w:name="Рис.35"/>
      <w:r>
        <w:rPr>
          <w:noProof/>
        </w:rPr>
        <w:drawing>
          <wp:inline distT="0" distB="0" distL="0" distR="0" wp14:anchorId="64B331B0" wp14:editId="498622E0">
            <wp:extent cx="5072513" cy="3147461"/>
            <wp:effectExtent l="0" t="0" r="0" b="0"/>
            <wp:docPr id="35" name="Picture" descr="Рис.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anplayagain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br/>
      </w:r>
    </w:p>
    <w:p w14:paraId="4A0CF2BD" w14:textId="77777777" w:rsidR="005C3DC7" w:rsidRDefault="00FB08EE">
      <w:pPr>
        <w:numPr>
          <w:ilvl w:val="0"/>
          <w:numId w:val="2"/>
        </w:numPr>
      </w:pPr>
      <w:r>
        <w:t>Используя команды «man mount», «man fsck», «man mkfs», «man kill», получим информацию о соответствующих командах (-@Рис.36)</w:t>
      </w:r>
      <w:r>
        <w:br/>
      </w:r>
      <w:bookmarkStart w:id="41" w:name="Рис.36"/>
      <w:r>
        <w:rPr>
          <w:noProof/>
        </w:rPr>
        <w:drawing>
          <wp:inline distT="0" distB="0" distL="0" distR="0" wp14:anchorId="39F4C178" wp14:editId="7DAEE71D">
            <wp:extent cx="2810576" cy="721894"/>
            <wp:effectExtent l="0" t="0" r="0" b="0"/>
            <wp:docPr id="36" name="Picture" descr="Рис.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en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 w14:paraId="6DC922B6" w14:textId="77777777" w:rsidR="005C3DC7" w:rsidRDefault="00FB08EE">
      <w:pPr>
        <w:numPr>
          <w:ilvl w:val="1"/>
          <w:numId w:val="3"/>
        </w:numPr>
      </w:pPr>
      <w:r>
        <w:t>Команда mount:</w:t>
      </w:r>
      <w:r>
        <w:br/>
        <w:t>Предназначена для монтиров</w:t>
      </w:r>
      <w:r>
        <w:t xml:space="preserve">ания файловой системы. Все файлы, доступные в Unix системах, составляют иерархическую файловую структуру, которая имеет ветки (каталоги) и листья (файлы в каталогах). Корень этого дерева обозначается как /. Физически файлы могут располагаться на различных </w:t>
      </w:r>
      <w:r>
        <w:t xml:space="preserve">устройствах. Команда mount служит для подключения файловых систем разных устройств к этому большому дереву. Наиболее часто встречающаяся форма команды mount выглядит следующим образом: </w:t>
      </w:r>
      <w:r>
        <w:rPr>
          <w:b/>
          <w:bCs/>
        </w:rPr>
        <w:t>mount -t vfstype device dir</w:t>
      </w:r>
      <w:r>
        <w:t>. Такая команда предлагает ядру смонтировать</w:t>
      </w:r>
      <w:r>
        <w:t xml:space="preserve"> (подключить) файловую систему указанного типа vfstype, расположенную на устройстве device, к заданному каталогу dir, который часто называют точкой монтирования. (-@Рис.37)</w:t>
      </w:r>
      <w:r>
        <w:br/>
      </w:r>
      <w:bookmarkStart w:id="42" w:name="Рис.37"/>
      <w:r>
        <w:rPr>
          <w:noProof/>
        </w:rPr>
        <w:drawing>
          <wp:inline distT="0" distB="0" distL="0" distR="0" wp14:anchorId="39E55186" wp14:editId="2D75639D">
            <wp:extent cx="5334000" cy="879894"/>
            <wp:effectExtent l="0" t="0" r="0" b="0"/>
            <wp:docPr id="37" name="Picture" descr="Рис.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anmount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 w14:paraId="58458917" w14:textId="77777777" w:rsidR="005C3DC7" w:rsidRDefault="00FB08EE">
      <w:pPr>
        <w:numPr>
          <w:ilvl w:val="1"/>
          <w:numId w:val="3"/>
        </w:numPr>
      </w:pPr>
      <w:r>
        <w:t>Команда fsck:</w:t>
      </w:r>
      <w:r>
        <w:br/>
        <w:t xml:space="preserve">Это утилита командной строки, которая позволяет выполнять проверки </w:t>
      </w:r>
      <w:r>
        <w:t xml:space="preserve">согласованности и интерактивное исправление в одной или нескольких </w:t>
      </w:r>
      <w:r>
        <w:lastRenderedPageBreak/>
        <w:t xml:space="preserve">файловых системах Linux. Он использует программы, специфичные для типа файловой системы, которую он проверяет. У команды fsck следующий синтаксис: </w:t>
      </w:r>
      <w:r>
        <w:rPr>
          <w:b/>
          <w:bCs/>
        </w:rPr>
        <w:t>fsck [параметр] – [параметры ФС] [ . . .]</w:t>
      </w:r>
      <w:r>
        <w:t xml:space="preserve"> </w:t>
      </w:r>
      <w:r>
        <w:t xml:space="preserve">Например, если нужно восстановить («починить») файловую систему на некотором устройстве /dev/sdb2, следует воспользоваться командой: </w:t>
      </w:r>
      <w:r>
        <w:rPr>
          <w:b/>
          <w:bCs/>
        </w:rPr>
        <w:t>sudo fsck -y /dev/sdb2</w:t>
      </w:r>
      <w:r>
        <w:t>. Опция -y необходима, т. к. при её отсутствии придётся слишком часто давать подтверждение. (-@Рис.38</w:t>
      </w:r>
      <w:r>
        <w:t>)</w:t>
      </w:r>
      <w:r>
        <w:br/>
      </w:r>
      <w:bookmarkStart w:id="43" w:name="Рис.38"/>
      <w:r>
        <w:rPr>
          <w:noProof/>
        </w:rPr>
        <w:drawing>
          <wp:inline distT="0" distB="0" distL="0" distR="0" wp14:anchorId="0B7B4106" wp14:editId="127A457F">
            <wp:extent cx="5334000" cy="622065"/>
            <wp:effectExtent l="0" t="0" r="0" b="0"/>
            <wp:docPr id="38" name="Picture" descr="Рис.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anfsck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 w14:paraId="7EA923A0" w14:textId="77777777" w:rsidR="005C3DC7" w:rsidRDefault="00FB08EE">
      <w:pPr>
        <w:numPr>
          <w:ilvl w:val="1"/>
          <w:numId w:val="3"/>
        </w:numPr>
      </w:pPr>
      <w:r>
        <w:t>Команда mkfs:</w:t>
      </w:r>
      <w:r>
        <w:br/>
        <w:t xml:space="preserve">Cоздаёт новую файловую систему Linux. Имеет следующий синтаксис: </w:t>
      </w:r>
      <w:r>
        <w:rPr>
          <w:b/>
          <w:bCs/>
        </w:rPr>
        <w:t>mkfs [ -V ] [ -t fstype ] [ fs-options ] filesys [ blocks ]</w:t>
      </w:r>
      <w:r>
        <w:t xml:space="preserve">. mkfs используется для создания файловой системы Linux на некотором устройстве, обычно в разделе жёсткого диска. </w:t>
      </w:r>
      <w:r>
        <w:t xml:space="preserve">В качестве аргумента </w:t>
      </w:r>
      <w:r>
        <w:rPr>
          <w:b/>
          <w:bCs/>
        </w:rPr>
        <w:t>filesys</w:t>
      </w:r>
      <w:r>
        <w:t xml:space="preserve"> для файловой системы может выступать или название устройства (например, /dev/hda1, /dev/sdb2) или точка монтирования (например, /, /usr, /home). Аргументом </w:t>
      </w:r>
      <w:r>
        <w:rPr>
          <w:b/>
          <w:bCs/>
        </w:rPr>
        <w:t>blocks</w:t>
      </w:r>
      <w:r>
        <w:t xml:space="preserve"> указывается количество блоков, которые выделяются для использова</w:t>
      </w:r>
      <w:r>
        <w:t xml:space="preserve">ния этой файловой системой. По окончании работы mkfs возвращает 0 - в случае успеха, а 1 - при неудачной операции. Например, команда </w:t>
      </w:r>
      <w:r>
        <w:rPr>
          <w:b/>
          <w:bCs/>
        </w:rPr>
        <w:t>mkfs -t ext2 /dev/hdb1</w:t>
      </w:r>
      <w:r>
        <w:t xml:space="preserve"> создаёт файловую систему типа ext2 в разделе /dev/hdb1 (второй жёсткий диск). (-@Рис.39)</w:t>
      </w:r>
      <w:r>
        <w:br/>
      </w:r>
      <w:bookmarkStart w:id="44" w:name="Рис.39"/>
      <w:r>
        <w:rPr>
          <w:noProof/>
        </w:rPr>
        <w:drawing>
          <wp:inline distT="0" distB="0" distL="0" distR="0" wp14:anchorId="77C8C318" wp14:editId="6BF16521">
            <wp:extent cx="5334000" cy="635613"/>
            <wp:effectExtent l="0" t="0" r="0" b="0"/>
            <wp:docPr id="39" name="Picture" descr="Рис.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anmkfs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 w14:paraId="39C89D06" w14:textId="77777777" w:rsidR="005C3DC7" w:rsidRDefault="00FB08EE">
      <w:pPr>
        <w:numPr>
          <w:ilvl w:val="1"/>
          <w:numId w:val="3"/>
        </w:numPr>
      </w:pPr>
      <w:r>
        <w:t>Команда k</w:t>
      </w:r>
      <w:r>
        <w:t>ill:</w:t>
      </w:r>
      <w:r>
        <w:br/>
        <w:t xml:space="preserve">Посылает сигнал процессу или выводит список допустимых сигналов. Имеет следующий синтаксис: </w:t>
      </w:r>
      <w:r>
        <w:rPr>
          <w:b/>
          <w:bCs/>
        </w:rPr>
        <w:t>kill [опции] PID</w:t>
      </w:r>
      <w:r>
        <w:t>, где PID – это числовой идентификатор процесса или несколько PID процессов, если требуется послать сигнал сразу нескольким процессам. Например</w:t>
      </w:r>
      <w:r>
        <w:t xml:space="preserve">, команда </w:t>
      </w:r>
      <w:r>
        <w:rPr>
          <w:b/>
          <w:bCs/>
        </w:rPr>
        <w:t>kill -KILL 3121</w:t>
      </w:r>
      <w:r>
        <w:t xml:space="preserve"> посылает сигнал KILL процессу с PID 3121, чтобы принудительно завершить процесс (-@Рис.40).</w:t>
      </w:r>
      <w:r>
        <w:br/>
      </w:r>
      <w:bookmarkStart w:id="45" w:name="Рис.40"/>
      <w:r>
        <w:rPr>
          <w:noProof/>
        </w:rPr>
        <w:drawing>
          <wp:inline distT="0" distB="0" distL="0" distR="0" wp14:anchorId="26C1951B" wp14:editId="6B81F8DC">
            <wp:extent cx="5334000" cy="627865"/>
            <wp:effectExtent l="0" t="0" r="0" b="0"/>
            <wp:docPr id="40" name="Picture" descr="Рис.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ankill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 w14:paraId="603CB83C" w14:textId="77777777" w:rsidR="005C3DC7" w:rsidRDefault="00FB08EE">
      <w:pPr>
        <w:pStyle w:val="1"/>
      </w:pPr>
      <w:bookmarkStart w:id="46" w:name="вывод"/>
      <w:bookmarkStart w:id="47" w:name="_Toc71989737"/>
      <w:bookmarkEnd w:id="4"/>
      <w:r>
        <w:t>Вывод:</w:t>
      </w:r>
      <w:bookmarkEnd w:id="47"/>
    </w:p>
    <w:p w14:paraId="1474B376" w14:textId="77777777" w:rsidR="005C3DC7" w:rsidRDefault="00FB08EE">
      <w:pPr>
        <w:pStyle w:val="FirstParagraph"/>
      </w:pPr>
      <w:r>
        <w:t>В ходе выполнения этой лабораторной работы я ознакомился с файловой системой Linux и получил навыки по применению команд для рабо</w:t>
      </w:r>
      <w:r>
        <w:t>ты с файлами, каталогами, по управлению процессами, по проверке использования диска и обслуживанию файловой системы.</w:t>
      </w:r>
    </w:p>
    <w:p w14:paraId="5C156B4A" w14:textId="77777777" w:rsidR="005C3DC7" w:rsidRDefault="00FB08EE">
      <w:pPr>
        <w:pStyle w:val="1"/>
      </w:pPr>
      <w:bookmarkStart w:id="48" w:name="контрольные-вопросы"/>
      <w:bookmarkStart w:id="49" w:name="_Toc71989738"/>
      <w:bookmarkEnd w:id="46"/>
      <w:r>
        <w:lastRenderedPageBreak/>
        <w:t>Контрольные вопросы:</w:t>
      </w:r>
      <w:bookmarkEnd w:id="49"/>
    </w:p>
    <w:p w14:paraId="3CC1E347" w14:textId="77777777" w:rsidR="005C3DC7" w:rsidRDefault="00FB08EE">
      <w:pPr>
        <w:pStyle w:val="Compact"/>
        <w:numPr>
          <w:ilvl w:val="0"/>
          <w:numId w:val="4"/>
        </w:numPr>
      </w:pPr>
      <w:r>
        <w:t>Файловая система Linux/UNIX физически представляет собой пространство раздела диска разбитое на блоки фиксированного р</w:t>
      </w:r>
      <w:r>
        <w:t>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− / (он же root, корень). Все разделы жесткого диска (если их несколько) предс</w:t>
      </w:r>
      <w:r>
        <w:t>тавляют собой структуру подкаталогов, “примонтированных” к определенным каталогам.</w:t>
      </w:r>
    </w:p>
    <w:p w14:paraId="7538FC1F" w14:textId="77777777" w:rsidR="005C3DC7" w:rsidRDefault="00FB08EE">
      <w:pPr>
        <w:pStyle w:val="Compact"/>
        <w:numPr>
          <w:ilvl w:val="1"/>
          <w:numId w:val="5"/>
        </w:numPr>
      </w:pPr>
      <w:r>
        <w:t>/ − корень. Это главный каталог в системе Linux. По сути, это и есть файловая система Linux. Адреса всех файлов начинаются с корня, а дополнительные разделы, флешки или опти</w:t>
      </w:r>
      <w:r>
        <w:t>ческие диски подключаются в папки корневого каталога. Только пользователь root имеет право читать и изменять файлы в этом каталоге.</w:t>
      </w:r>
    </w:p>
    <w:p w14:paraId="262D2F98" w14:textId="77777777" w:rsidR="005C3DC7" w:rsidRDefault="00FB08EE">
      <w:pPr>
        <w:pStyle w:val="Compact"/>
        <w:numPr>
          <w:ilvl w:val="1"/>
          <w:numId w:val="5"/>
        </w:numPr>
      </w:pPr>
      <w:r>
        <w:t xml:space="preserve">/BIN – бинарные файлы пользователя. </w:t>
      </w:r>
      <w:r>
        <w:t>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</w:p>
    <w:p w14:paraId="2E879749" w14:textId="77777777" w:rsidR="005C3DC7" w:rsidRDefault="00FB08EE">
      <w:pPr>
        <w:pStyle w:val="Compact"/>
        <w:numPr>
          <w:ilvl w:val="1"/>
          <w:numId w:val="5"/>
        </w:numPr>
      </w:pPr>
      <w:r>
        <w:t>/SBIN – системные исполняемые файлы. Так же как и /bin, содержит двоичные исполняемые файлы, которые д</w:t>
      </w:r>
      <w:r>
        <w:t>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</w:p>
    <w:p w14:paraId="22C3A6C9" w14:textId="77777777" w:rsidR="005C3DC7" w:rsidRDefault="00FB08EE">
      <w:pPr>
        <w:pStyle w:val="Compact"/>
        <w:numPr>
          <w:ilvl w:val="1"/>
          <w:numId w:val="5"/>
        </w:numPr>
      </w:pPr>
      <w:r>
        <w:t>/ETC – конфигурационные файлы. В этой папке содержатся конфигурационные файлы всех программ, у</w:t>
      </w:r>
      <w:r>
        <w:t>становленных в системе. 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</w:p>
    <w:p w14:paraId="46E229A3" w14:textId="77777777" w:rsidR="005C3DC7" w:rsidRDefault="00FB08EE">
      <w:pPr>
        <w:pStyle w:val="Compact"/>
        <w:numPr>
          <w:ilvl w:val="1"/>
          <w:numId w:val="5"/>
        </w:numPr>
      </w:pPr>
      <w:r>
        <w:t>/DEV – файлы устройств. В Linux все, в том чи</w:t>
      </w:r>
      <w:r>
        <w:t>сле внешние устройства являются файлами. Таким образом, все подключенные флешки, клавиатуры, микрофоны, камеры − это просто файлы в каталоге /dev/. Выполняется сканирование всех подключенных устройств и создание для них специальных файлов.</w:t>
      </w:r>
    </w:p>
    <w:p w14:paraId="6D642A07" w14:textId="77777777" w:rsidR="005C3DC7" w:rsidRDefault="00FB08EE">
      <w:pPr>
        <w:pStyle w:val="Compact"/>
        <w:numPr>
          <w:ilvl w:val="1"/>
          <w:numId w:val="5"/>
        </w:numPr>
      </w:pPr>
      <w:r>
        <w:t>/PROC – информац</w:t>
      </w:r>
      <w:r>
        <w:t>ия о процессах. 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</w:t>
      </w:r>
      <w:r>
        <w:t>ых ресурсов.</w:t>
      </w:r>
    </w:p>
    <w:p w14:paraId="36AD4A40" w14:textId="77777777" w:rsidR="005C3DC7" w:rsidRDefault="00FB08EE">
      <w:pPr>
        <w:pStyle w:val="Compact"/>
        <w:numPr>
          <w:ilvl w:val="1"/>
          <w:numId w:val="5"/>
        </w:numPr>
      </w:pPr>
      <w:r>
        <w:t>/VAR – переменные файлы. 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</w:t>
      </w:r>
      <w:r>
        <w:t xml:space="preserve"> далее.</w:t>
      </w:r>
    </w:p>
    <w:p w14:paraId="31064EE5" w14:textId="77777777" w:rsidR="005C3DC7" w:rsidRDefault="00FB08EE">
      <w:pPr>
        <w:pStyle w:val="Compact"/>
        <w:numPr>
          <w:ilvl w:val="1"/>
          <w:numId w:val="5"/>
        </w:numPr>
      </w:pPr>
      <w:r>
        <w:t>/TMP – временные файлы. 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</w:p>
    <w:p w14:paraId="5A0D7245" w14:textId="77777777" w:rsidR="005C3DC7" w:rsidRDefault="00FB08EE">
      <w:pPr>
        <w:pStyle w:val="Compact"/>
        <w:numPr>
          <w:ilvl w:val="1"/>
          <w:numId w:val="5"/>
        </w:numPr>
      </w:pPr>
      <w:r>
        <w:t xml:space="preserve">/USR – программы пользователя. Это самый большой каталог с большим </w:t>
      </w:r>
      <w:r>
        <w:t xml:space="preserve">количеством функций. Здесь находятся исполняемые файлы, исходники </w:t>
      </w:r>
      <w:r>
        <w:lastRenderedPageBreak/>
        <w:t>программ, различные ресурсы приложений, картинки, музыку и документацию.</w:t>
      </w:r>
    </w:p>
    <w:p w14:paraId="50E59B0E" w14:textId="77777777" w:rsidR="005C3DC7" w:rsidRDefault="00FB08EE">
      <w:pPr>
        <w:pStyle w:val="Compact"/>
        <w:numPr>
          <w:ilvl w:val="1"/>
          <w:numId w:val="5"/>
        </w:numPr>
      </w:pPr>
      <w:r>
        <w:t>/HOME – домашняя папка. В этой папке хранятся домашние каталоги всех пользователей. В них они могут хранить свои личн</w:t>
      </w:r>
      <w:r>
        <w:t>ые файлы, настройки программ и т. д.</w:t>
      </w:r>
    </w:p>
    <w:p w14:paraId="137A47B3" w14:textId="77777777" w:rsidR="005C3DC7" w:rsidRDefault="00FB08EE">
      <w:pPr>
        <w:pStyle w:val="Compact"/>
        <w:numPr>
          <w:ilvl w:val="1"/>
          <w:numId w:val="5"/>
        </w:numPr>
      </w:pPr>
      <w:r>
        <w:t>/BOOT – файлы загрузчика. Содержит все файлы, связанные с загрузчиком системы. Это ядро vmlinuz, образ initrd, а также файлы загрузчика, находящие в каталоге /boot/grub.</w:t>
      </w:r>
    </w:p>
    <w:p w14:paraId="551D48CF" w14:textId="77777777" w:rsidR="005C3DC7" w:rsidRDefault="00FB08EE">
      <w:pPr>
        <w:pStyle w:val="Compact"/>
        <w:numPr>
          <w:ilvl w:val="1"/>
          <w:numId w:val="5"/>
        </w:numPr>
      </w:pPr>
      <w:r>
        <w:t>/LIB – системные библиотеки. Содержит файлы систе</w:t>
      </w:r>
      <w:r>
        <w:t>мных библиотек, которые используются исполняемыми файлами в каталогах /bin и /sbin.</w:t>
      </w:r>
    </w:p>
    <w:p w14:paraId="5F7F2289" w14:textId="77777777" w:rsidR="005C3DC7" w:rsidRDefault="00FB08EE">
      <w:pPr>
        <w:pStyle w:val="Compact"/>
        <w:numPr>
          <w:ilvl w:val="1"/>
          <w:numId w:val="5"/>
        </w:numPr>
      </w:pPr>
      <w:r>
        <w:t xml:space="preserve">/OPT – дополнительные программы. В эту папку устанавливаются проприетарные программы, игры или драйвера. Это программы созданные в виде отдельных исполняемых файлов самими </w:t>
      </w:r>
      <w:r>
        <w:t>производителями.</w:t>
      </w:r>
    </w:p>
    <w:p w14:paraId="2B5CCCD8" w14:textId="77777777" w:rsidR="005C3DC7" w:rsidRDefault="00FB08EE">
      <w:pPr>
        <w:pStyle w:val="Compact"/>
        <w:numPr>
          <w:ilvl w:val="1"/>
          <w:numId w:val="5"/>
        </w:numPr>
      </w:pPr>
      <w:r>
        <w:t>/MNT – монтирование. В этот каталог системные администраторы могут монтировать внешние или дополнительные файловые системы.</w:t>
      </w:r>
    </w:p>
    <w:p w14:paraId="222B439A" w14:textId="77777777" w:rsidR="005C3DC7" w:rsidRDefault="00FB08EE">
      <w:pPr>
        <w:pStyle w:val="Compact"/>
        <w:numPr>
          <w:ilvl w:val="1"/>
          <w:numId w:val="5"/>
        </w:numPr>
      </w:pPr>
      <w:r>
        <w:t>/MEDIA – съемные носители. В этот каталог система монтирует все подключаемые внешние накопители –USB флешки, оптиче</w:t>
      </w:r>
      <w:r>
        <w:t>ские диски и другие носители информации.</w:t>
      </w:r>
    </w:p>
    <w:p w14:paraId="70CD2935" w14:textId="77777777" w:rsidR="005C3DC7" w:rsidRDefault="00FB08EE">
      <w:pPr>
        <w:pStyle w:val="Compact"/>
        <w:numPr>
          <w:ilvl w:val="1"/>
          <w:numId w:val="5"/>
        </w:numPr>
      </w:pPr>
      <w:r>
        <w:t>/SRV – сервер. В этом каталоге содержатся файлы серверов и сервисов.</w:t>
      </w:r>
    </w:p>
    <w:p w14:paraId="09B2D449" w14:textId="77777777" w:rsidR="005C3DC7" w:rsidRDefault="00FB08EE">
      <w:pPr>
        <w:pStyle w:val="Compact"/>
        <w:numPr>
          <w:ilvl w:val="1"/>
          <w:numId w:val="5"/>
        </w:numPr>
      </w:pPr>
      <w:r>
        <w:t>/RUN - процессы. Каталог, содержащий PID файлы процессов, похожий на /var/run, но в отличие от него, он размещен в TMPFS, а поэтому после перезагр</w:t>
      </w:r>
      <w:r>
        <w:t>узки все файлы теряются.</w:t>
      </w:r>
    </w:p>
    <w:p w14:paraId="2C86BC14" w14:textId="77777777" w:rsidR="005C3DC7" w:rsidRDefault="00FB08EE">
      <w:pPr>
        <w:pStyle w:val="Compact"/>
        <w:numPr>
          <w:ilvl w:val="0"/>
          <w:numId w:val="4"/>
        </w:numPr>
      </w:pPr>
      <w:r>
        <w:t>Чтобы содержимое некоторой файловой системы было доступно операционной системе необходимо воспользоваться командой mount.</w:t>
      </w:r>
    </w:p>
    <w:p w14:paraId="47EA10A6" w14:textId="77777777" w:rsidR="005C3DC7" w:rsidRDefault="00FB08EE">
      <w:pPr>
        <w:pStyle w:val="Compact"/>
        <w:numPr>
          <w:ilvl w:val="0"/>
          <w:numId w:val="4"/>
        </w:numPr>
      </w:pPr>
      <w:r>
        <w:t>Целостность файловой системы может быть нарушена из-за перебоев в питании, неполадок в оборудовании или из-за</w:t>
      </w:r>
      <w:r>
        <w:t xml:space="preserve">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 w14:paraId="798D91C9" w14:textId="77777777" w:rsidR="005C3DC7" w:rsidRDefault="00FB08EE">
      <w:pPr>
        <w:pStyle w:val="Compact"/>
        <w:numPr>
          <w:ilvl w:val="0"/>
          <w:numId w:val="4"/>
        </w:numPr>
      </w:pPr>
      <w:r>
        <w:t>Файловую систему можно создать, используя команду mkfs. Ее краткое описание было дано в ходе выполнения заданий лабораторной</w:t>
      </w:r>
      <w:r>
        <w:t xml:space="preserve"> работы.</w:t>
      </w:r>
    </w:p>
    <w:p w14:paraId="471EB1EC" w14:textId="77777777" w:rsidR="005C3DC7" w:rsidRDefault="00FB08EE">
      <w:pPr>
        <w:pStyle w:val="Compact"/>
        <w:numPr>
          <w:ilvl w:val="0"/>
          <w:numId w:val="4"/>
        </w:numPr>
      </w:pPr>
      <w:r>
        <w:t>Для просмотра текстовых файлов существуют следующие команды:</w:t>
      </w:r>
    </w:p>
    <w:p w14:paraId="7F9C85C5" w14:textId="77777777" w:rsidR="005C3DC7" w:rsidRDefault="00FB08EE">
      <w:pPr>
        <w:pStyle w:val="Compact"/>
        <w:numPr>
          <w:ilvl w:val="1"/>
          <w:numId w:val="6"/>
        </w:numPr>
      </w:pPr>
      <w:r>
        <w:t>сat</w:t>
      </w:r>
      <w:r>
        <w:br/>
        <w:t>Задача команды cat очень проста − она читает данные из файла или стандартного ввода и выводит их на экран. Синтаксис утилиты: cat [опции] файл1 файл2 … Основные опции:</w:t>
      </w:r>
      <w:r>
        <w:br/>
        <w:t>-b – нумероват</w:t>
      </w:r>
      <w:r>
        <w:t>ь только непустые строки</w:t>
      </w:r>
      <w:r>
        <w:br/>
        <w:t>-E – показывать символ $ в конце каждой строки</w:t>
      </w:r>
      <w:r>
        <w:br/>
        <w:t>-n – нумеровать все строки</w:t>
      </w:r>
      <w:r>
        <w:br/>
        <w:t>-s – удалять пустые повторяющиеся строки</w:t>
      </w:r>
      <w:r>
        <w:br/>
        <w:t>-T – отображать табуляции в виде ^I</w:t>
      </w:r>
      <w:r>
        <w:br/>
        <w:t>-h – отобразить справку</w:t>
      </w:r>
      <w:r>
        <w:br/>
        <w:t>-v – версия утилиты</w:t>
      </w:r>
      <w:r>
        <w:br/>
      </w:r>
    </w:p>
    <w:p w14:paraId="32C4CB02" w14:textId="77777777" w:rsidR="005C3DC7" w:rsidRDefault="00FB08EE">
      <w:pPr>
        <w:pStyle w:val="Compact"/>
        <w:numPr>
          <w:ilvl w:val="1"/>
          <w:numId w:val="6"/>
        </w:numPr>
      </w:pPr>
      <w:r>
        <w:lastRenderedPageBreak/>
        <w:t>nl</w:t>
      </w:r>
      <w:r>
        <w:br/>
        <w:t xml:space="preserve">Команда nl действует аналогично </w:t>
      </w:r>
      <w:r>
        <w:t>команде cat, но выводит еще и номера строк в столбце слева.</w:t>
      </w:r>
    </w:p>
    <w:p w14:paraId="1788DC9B" w14:textId="77777777" w:rsidR="006403CD" w:rsidRDefault="00FB08EE">
      <w:pPr>
        <w:pStyle w:val="Compact"/>
        <w:numPr>
          <w:ilvl w:val="1"/>
          <w:numId w:val="6"/>
        </w:numPr>
      </w:pPr>
      <w:r>
        <w:t>less</w:t>
      </w:r>
      <w:r>
        <w:br/>
        <w:t>Cущественно более развитая команда 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</w:t>
      </w:r>
      <w:r>
        <w:t xml:space="preserve"> как по направлению к концу, так и по направлению к началу текста. Синтаксис аналогичный синтаксису команды cat. Некоторые опции:</w:t>
      </w:r>
      <w:r>
        <w:br/>
        <w:t>-g – при поиске подсвечивать только текущее найденное слово (по умолчанию подсвечиваются все вхождения</w:t>
      </w:r>
      <w:r>
        <w:t xml:space="preserve">) </w:t>
      </w:r>
    </w:p>
    <w:p w14:paraId="42ACC9B1" w14:textId="1263BE51" w:rsidR="005C3DC7" w:rsidRDefault="00FB08EE" w:rsidP="006403CD">
      <w:pPr>
        <w:pStyle w:val="Compact"/>
        <w:ind w:left="1440"/>
      </w:pPr>
      <w:r>
        <w:t>-N – показывать номер</w:t>
      </w:r>
      <w:r>
        <w:t>а строк</w:t>
      </w:r>
      <w:r>
        <w:br/>
      </w:r>
    </w:p>
    <w:p w14:paraId="79C26D74" w14:textId="77777777" w:rsidR="005C3DC7" w:rsidRDefault="00FB08EE">
      <w:pPr>
        <w:pStyle w:val="Compact"/>
        <w:numPr>
          <w:ilvl w:val="1"/>
          <w:numId w:val="6"/>
        </w:numPr>
      </w:pPr>
      <w:r>
        <w:t>head</w:t>
      </w:r>
      <w:r>
        <w:br/>
        <w:t>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 Синтаксис аналогичный синтаксису команды cat. Основные опции:</w:t>
      </w:r>
      <w:r>
        <w:br/>
        <w:t>-c (–byt</w:t>
      </w:r>
      <w:r>
        <w:t>es) − позволяет задавать количество текста не в строках, а в байтах</w:t>
      </w:r>
      <w:r>
        <w:br/>
        <w:t>-n (–lines) − показывает заданное количество строк вместо 10, которые выводятся по умолчанию</w:t>
      </w:r>
      <w:r>
        <w:br/>
        <w:t>-q (–quiet, –silent) − выводит только текст, не добавляя к нему название файла</w:t>
      </w:r>
      <w:r>
        <w:br/>
        <w:t xml:space="preserve">-v (–verbose) − </w:t>
      </w:r>
      <w:r>
        <w:t>перед текстом выводит название файла</w:t>
      </w:r>
      <w:r>
        <w:br/>
        <w:t>-z (–zero-terminated) − символы перехода на новую строку заменяет символами завершения строк</w:t>
      </w:r>
      <w:r>
        <w:br/>
      </w:r>
    </w:p>
    <w:p w14:paraId="32EDF965" w14:textId="77777777" w:rsidR="005C3DC7" w:rsidRDefault="00FB08EE">
      <w:pPr>
        <w:pStyle w:val="Compact"/>
        <w:numPr>
          <w:ilvl w:val="1"/>
          <w:numId w:val="6"/>
        </w:numPr>
      </w:pPr>
      <w:r>
        <w:t>tail</w:t>
      </w:r>
      <w:r>
        <w:br/>
        <w:t>Эта команда позволяет выводить заданное количество строк с конца файла, а также выводить новые строки в интерактивном ре</w:t>
      </w:r>
      <w:r>
        <w:t>жиме. Синтаксис аналогичный синтаксису команды cat. Основные опции:</w:t>
      </w:r>
      <w:r>
        <w:br/>
        <w:t>-c − выводить указанное количество байт с конца файла</w:t>
      </w:r>
      <w:r>
        <w:br/>
        <w:t>-f − обновлять информацию по мере появления новых строк в файле</w:t>
      </w:r>
      <w:r>
        <w:br/>
        <w:t>-n − выводить указанное количество строк из конца файла</w:t>
      </w:r>
      <w:r>
        <w:br/>
        <w:t>–pid − использ</w:t>
      </w:r>
      <w:r>
        <w:t>уется с опцией -f, позволяет завершить работу утилиты, когда завершится указанный процесс</w:t>
      </w:r>
      <w:r>
        <w:br/>
        <w:t>-q − не выводить имена файлов</w:t>
      </w:r>
      <w:r>
        <w:br/>
        <w:t>–retry − повторять попытки открыть файл, если он недоступен</w:t>
      </w:r>
      <w:r>
        <w:br/>
        <w:t>-v − выводить подробную информацию о файле</w:t>
      </w:r>
      <w:r>
        <w:br/>
      </w:r>
    </w:p>
    <w:p w14:paraId="6E857413" w14:textId="77777777" w:rsidR="005C3DC7" w:rsidRDefault="00FB08EE">
      <w:pPr>
        <w:pStyle w:val="Compact"/>
        <w:numPr>
          <w:ilvl w:val="0"/>
          <w:numId w:val="4"/>
        </w:numPr>
      </w:pPr>
      <w:r>
        <w:t>Утилита cp позволяет полностью к</w:t>
      </w:r>
      <w:r>
        <w:t>опировать файлы и директории. Cинтаксис: cp [опции] файл-источник файл-приемник</w:t>
      </w:r>
      <w:r>
        <w:br/>
        <w:t>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 Осно</w:t>
      </w:r>
      <w:r>
        <w:t>вные опции:</w:t>
      </w:r>
    </w:p>
    <w:p w14:paraId="10C2FBAF" w14:textId="77777777" w:rsidR="005C3DC7" w:rsidRDefault="00FB08EE">
      <w:pPr>
        <w:pStyle w:val="Compact"/>
        <w:numPr>
          <w:ilvl w:val="1"/>
          <w:numId w:val="7"/>
        </w:numPr>
      </w:pPr>
      <w:r>
        <w:t>–attributes-only − не копировать содержимое файла, а только флаги доступа и владельца</w:t>
      </w:r>
    </w:p>
    <w:p w14:paraId="233E28F1" w14:textId="77777777" w:rsidR="005C3DC7" w:rsidRDefault="00FB08EE">
      <w:pPr>
        <w:pStyle w:val="Compact"/>
        <w:numPr>
          <w:ilvl w:val="1"/>
          <w:numId w:val="7"/>
        </w:numPr>
      </w:pPr>
      <w:r>
        <w:lastRenderedPageBreak/>
        <w:t>-f, –force − перезаписывать существующие файлы</w:t>
      </w:r>
    </w:p>
    <w:p w14:paraId="22B55A27" w14:textId="77777777" w:rsidR="005C3DC7" w:rsidRDefault="00FB08EE">
      <w:pPr>
        <w:pStyle w:val="Compact"/>
        <w:numPr>
          <w:ilvl w:val="1"/>
          <w:numId w:val="7"/>
        </w:numPr>
      </w:pPr>
      <w:r>
        <w:t>-i, –interactive − спрашивать, нужно ли перезаписывать существующие файлы</w:t>
      </w:r>
    </w:p>
    <w:p w14:paraId="22505147" w14:textId="77777777" w:rsidR="005C3DC7" w:rsidRDefault="00FB08EE">
      <w:pPr>
        <w:pStyle w:val="Compact"/>
        <w:numPr>
          <w:ilvl w:val="1"/>
          <w:numId w:val="7"/>
        </w:numPr>
      </w:pPr>
      <w:r>
        <w:t>-L − копировать не символические ссылки, а то, на что они указывают</w:t>
      </w:r>
    </w:p>
    <w:p w14:paraId="7E4AD2BA" w14:textId="77777777" w:rsidR="005C3DC7" w:rsidRDefault="00FB08EE">
      <w:pPr>
        <w:pStyle w:val="Compact"/>
        <w:numPr>
          <w:ilvl w:val="1"/>
          <w:numId w:val="7"/>
        </w:numPr>
      </w:pPr>
      <w:r>
        <w:t>-n − не перезаписывать существующие файлы</w:t>
      </w:r>
    </w:p>
    <w:p w14:paraId="178323C8" w14:textId="77777777" w:rsidR="005C3DC7" w:rsidRDefault="00FB08EE">
      <w:pPr>
        <w:pStyle w:val="Compact"/>
        <w:numPr>
          <w:ilvl w:val="1"/>
          <w:numId w:val="7"/>
        </w:numPr>
      </w:pPr>
      <w:r>
        <w:t>-P − не следовать символическим ссылкам</w:t>
      </w:r>
    </w:p>
    <w:p w14:paraId="1D006D06" w14:textId="77777777" w:rsidR="005C3DC7" w:rsidRDefault="00FB08EE">
      <w:pPr>
        <w:pStyle w:val="Compact"/>
        <w:numPr>
          <w:ilvl w:val="1"/>
          <w:numId w:val="7"/>
        </w:numPr>
      </w:pPr>
      <w:r>
        <w:t>-r − копировать папку Linux рекурсивно</w:t>
      </w:r>
    </w:p>
    <w:p w14:paraId="34634FF4" w14:textId="77777777" w:rsidR="005C3DC7" w:rsidRDefault="00FB08EE">
      <w:pPr>
        <w:pStyle w:val="Compact"/>
        <w:numPr>
          <w:ilvl w:val="1"/>
          <w:numId w:val="7"/>
        </w:numPr>
      </w:pPr>
      <w:r>
        <w:t>-s − не выполнять копирование файлов в Linux, а создавать символические ссылки</w:t>
      </w:r>
    </w:p>
    <w:p w14:paraId="60FF1623" w14:textId="77777777" w:rsidR="005C3DC7" w:rsidRDefault="00FB08EE">
      <w:pPr>
        <w:pStyle w:val="Compact"/>
        <w:numPr>
          <w:ilvl w:val="1"/>
          <w:numId w:val="7"/>
        </w:numPr>
      </w:pPr>
      <w:r>
        <w:t>-u − скопировать файл, только если он был изменён</w:t>
      </w:r>
    </w:p>
    <w:p w14:paraId="35011608" w14:textId="77777777" w:rsidR="005C3DC7" w:rsidRDefault="00FB08EE">
      <w:pPr>
        <w:pStyle w:val="Compact"/>
        <w:numPr>
          <w:ilvl w:val="1"/>
          <w:numId w:val="7"/>
        </w:numPr>
      </w:pPr>
      <w:r>
        <w:t>-x − не выходить за пределы этой файловой систем</w:t>
      </w:r>
      <w:r>
        <w:t>ы</w:t>
      </w:r>
    </w:p>
    <w:p w14:paraId="05B6F82B" w14:textId="77777777" w:rsidR="005C3DC7" w:rsidRDefault="00FB08EE">
      <w:pPr>
        <w:pStyle w:val="Compact"/>
        <w:numPr>
          <w:ilvl w:val="1"/>
          <w:numId w:val="7"/>
        </w:numPr>
      </w:pPr>
      <w:r>
        <w:t>-p − сохранять владельца, временные метки и флаги доступа при копировании</w:t>
      </w:r>
    </w:p>
    <w:p w14:paraId="575B3321" w14:textId="77777777" w:rsidR="005C3DC7" w:rsidRDefault="00FB08EE">
      <w:pPr>
        <w:pStyle w:val="Compact"/>
        <w:numPr>
          <w:ilvl w:val="1"/>
          <w:numId w:val="7"/>
        </w:numPr>
      </w:pPr>
      <w:r>
        <w:t>-t − считать файл-приемник директорией и копировать файл-источник в эту директорию</w:t>
      </w:r>
    </w:p>
    <w:p w14:paraId="60C56AF4" w14:textId="77777777" w:rsidR="005C3DC7" w:rsidRDefault="00FB08EE">
      <w:pPr>
        <w:pStyle w:val="Compact"/>
        <w:numPr>
          <w:ilvl w:val="0"/>
          <w:numId w:val="4"/>
        </w:numPr>
      </w:pPr>
      <w:r>
        <w:t>Команда mv используется для перемещения одного или нескольких файлов (или директорий) в другую ди</w:t>
      </w:r>
      <w:r>
        <w:t>ректорию, а также для переименования файлов и директорий. Синтаксис: mv [-опции] старый_файл новый_файл</w:t>
      </w:r>
      <w:r>
        <w:br/>
        <w:t>Основные опции:</w:t>
      </w:r>
    </w:p>
    <w:p w14:paraId="10A4F70C" w14:textId="77777777" w:rsidR="005C3DC7" w:rsidRDefault="00FB08EE">
      <w:pPr>
        <w:pStyle w:val="Compact"/>
        <w:numPr>
          <w:ilvl w:val="1"/>
          <w:numId w:val="8"/>
        </w:numPr>
      </w:pPr>
      <w:r>
        <w:t>–help − выводит на экран официальную документацию об утилите</w:t>
      </w:r>
    </w:p>
    <w:p w14:paraId="23A64A1F" w14:textId="77777777" w:rsidR="005C3DC7" w:rsidRDefault="00FB08EE">
      <w:pPr>
        <w:pStyle w:val="Compact"/>
        <w:numPr>
          <w:ilvl w:val="1"/>
          <w:numId w:val="8"/>
        </w:numPr>
      </w:pPr>
      <w:r>
        <w:t>–version − отображает версию mv</w:t>
      </w:r>
    </w:p>
    <w:p w14:paraId="3D765B08" w14:textId="77777777" w:rsidR="005C3DC7" w:rsidRDefault="00FB08EE">
      <w:pPr>
        <w:pStyle w:val="Compact"/>
        <w:numPr>
          <w:ilvl w:val="1"/>
          <w:numId w:val="8"/>
        </w:numPr>
      </w:pPr>
      <w:r>
        <w:t>-b − создает копию файлов, которые были пер</w:t>
      </w:r>
      <w:r>
        <w:t>емещены или перезаписаны</w:t>
      </w:r>
    </w:p>
    <w:p w14:paraId="008F1E99" w14:textId="77777777" w:rsidR="005C3DC7" w:rsidRDefault="00FB08EE">
      <w:pPr>
        <w:pStyle w:val="Compact"/>
        <w:numPr>
          <w:ilvl w:val="1"/>
          <w:numId w:val="8"/>
        </w:numPr>
      </w:pPr>
      <w:r>
        <w:t>-f − при активации не будет спрашивать разрешение у владельца файла, если речь идет о перемещении или переименовании файла</w:t>
      </w:r>
    </w:p>
    <w:p w14:paraId="0D957B26" w14:textId="77777777" w:rsidR="005C3DC7" w:rsidRDefault="00FB08EE">
      <w:pPr>
        <w:pStyle w:val="Compact"/>
        <w:numPr>
          <w:ilvl w:val="1"/>
          <w:numId w:val="8"/>
        </w:numPr>
      </w:pPr>
      <w:r>
        <w:t>-i − наоборот, будет спрашивать разрешение у владельца</w:t>
      </w:r>
    </w:p>
    <w:p w14:paraId="3AA210B0" w14:textId="77777777" w:rsidR="005C3DC7" w:rsidRDefault="00FB08EE">
      <w:pPr>
        <w:pStyle w:val="Compact"/>
        <w:numPr>
          <w:ilvl w:val="1"/>
          <w:numId w:val="8"/>
        </w:numPr>
      </w:pPr>
      <w:r>
        <w:t>-n − отключает перезапись уже существующих объектов</w:t>
      </w:r>
    </w:p>
    <w:p w14:paraId="7666F189" w14:textId="77777777" w:rsidR="005C3DC7" w:rsidRDefault="00FB08EE">
      <w:pPr>
        <w:pStyle w:val="Compact"/>
        <w:numPr>
          <w:ilvl w:val="1"/>
          <w:numId w:val="8"/>
        </w:numPr>
      </w:pPr>
      <w:r>
        <w:t>–</w:t>
      </w:r>
      <w:r>
        <w:t>strip-trailing-slashes — удаляет завершающий символ / у файла при его наличии</w:t>
      </w:r>
    </w:p>
    <w:p w14:paraId="664D02C3" w14:textId="77777777" w:rsidR="005C3DC7" w:rsidRDefault="00FB08EE">
      <w:pPr>
        <w:pStyle w:val="Compact"/>
        <w:numPr>
          <w:ilvl w:val="1"/>
          <w:numId w:val="8"/>
        </w:numPr>
      </w:pPr>
      <w:r>
        <w:t>-t [директория] — перемещает все файлы в указанную директорию</w:t>
      </w:r>
    </w:p>
    <w:p w14:paraId="336FE58E" w14:textId="77777777" w:rsidR="005C3DC7" w:rsidRDefault="00FB08EE">
      <w:pPr>
        <w:pStyle w:val="Compact"/>
        <w:numPr>
          <w:ilvl w:val="1"/>
          <w:numId w:val="8"/>
        </w:numPr>
      </w:pPr>
      <w:r>
        <w:t>-u − осуществляет перемещение только в том случае, если исходный файл новее объекта назначения</w:t>
      </w:r>
    </w:p>
    <w:p w14:paraId="66C655F2" w14:textId="77777777" w:rsidR="005C3DC7" w:rsidRDefault="00FB08EE">
      <w:pPr>
        <w:pStyle w:val="Compact"/>
        <w:numPr>
          <w:ilvl w:val="1"/>
          <w:numId w:val="8"/>
        </w:numPr>
      </w:pPr>
      <w:r>
        <w:t>-v − отображает сведе</w:t>
      </w:r>
      <w:r>
        <w:t>ния о каждом элементе во время обработки команды</w:t>
      </w:r>
      <w:r>
        <w:br/>
        <w:t>Команда rename также предназначена, чтобы переименовать файл. Синтаксис: rename [опции] старое_имя новое_имя файлы Основные опции:</w:t>
      </w:r>
    </w:p>
    <w:p w14:paraId="61DC0B30" w14:textId="77777777" w:rsidR="005C3DC7" w:rsidRDefault="00FB08EE">
      <w:pPr>
        <w:pStyle w:val="Compact"/>
        <w:numPr>
          <w:ilvl w:val="1"/>
          <w:numId w:val="8"/>
        </w:numPr>
      </w:pPr>
      <w:r>
        <w:t>-v − вывести список обработанных файлов</w:t>
      </w:r>
    </w:p>
    <w:p w14:paraId="51A62E51" w14:textId="77777777" w:rsidR="005C3DC7" w:rsidRDefault="00FB08EE">
      <w:pPr>
        <w:pStyle w:val="Compact"/>
        <w:numPr>
          <w:ilvl w:val="1"/>
          <w:numId w:val="8"/>
        </w:numPr>
      </w:pPr>
      <w:r>
        <w:t>-n − тестовый режим, на самом деле н</w:t>
      </w:r>
      <w:r>
        <w:t>икакие действия выполнены не будут</w:t>
      </w:r>
    </w:p>
    <w:p w14:paraId="6F4BB942" w14:textId="77777777" w:rsidR="005C3DC7" w:rsidRDefault="00FB08EE">
      <w:pPr>
        <w:pStyle w:val="Compact"/>
        <w:numPr>
          <w:ilvl w:val="1"/>
          <w:numId w:val="8"/>
        </w:numPr>
      </w:pPr>
      <w:r>
        <w:t>-f − принудительно перезаписывать существующие файлы</w:t>
      </w:r>
    </w:p>
    <w:p w14:paraId="470EFF07" w14:textId="77777777" w:rsidR="005C3DC7" w:rsidRDefault="00FB08EE">
      <w:pPr>
        <w:pStyle w:val="Compact"/>
        <w:numPr>
          <w:ilvl w:val="0"/>
          <w:numId w:val="4"/>
        </w:numPr>
      </w:pPr>
      <w:r>
        <w:t>Права доступа 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</w:t>
      </w:r>
      <w:r>
        <w:t xml:space="preserve">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</w:t>
      </w:r>
      <w:r>
        <w:lastRenderedPageBreak/>
        <w:t>админист</w:t>
      </w:r>
      <w:r>
        <w:t>ратора. Синтаксис команды: chmod режим имя_файла Режим имеет следующие компоненты структуры и способ записи:</w:t>
      </w:r>
    </w:p>
    <w:p w14:paraId="255A98AB" w14:textId="77777777" w:rsidR="005C3DC7" w:rsidRDefault="00FB08EE">
      <w:pPr>
        <w:pStyle w:val="Compact"/>
        <w:numPr>
          <w:ilvl w:val="1"/>
          <w:numId w:val="9"/>
        </w:numPr>
      </w:pPr>
      <w:r>
        <w:t>= установить право</w:t>
      </w:r>
    </w:p>
    <w:p w14:paraId="1F9FABE5" w14:textId="77777777" w:rsidR="005C3DC7" w:rsidRDefault="00FB08EE">
      <w:pPr>
        <w:pStyle w:val="Compact"/>
        <w:numPr>
          <w:ilvl w:val="1"/>
          <w:numId w:val="9"/>
        </w:numPr>
      </w:pPr>
      <w:r>
        <w:t>- лишить права</w:t>
      </w:r>
    </w:p>
    <w:p w14:paraId="4B922684" w14:textId="77777777" w:rsidR="005C3DC7" w:rsidRDefault="00FB08EE">
      <w:pPr>
        <w:pStyle w:val="Compact"/>
        <w:numPr>
          <w:ilvl w:val="1"/>
          <w:numId w:val="9"/>
        </w:numPr>
      </w:pPr>
      <w:r>
        <w:t>+ дать право</w:t>
      </w:r>
    </w:p>
    <w:p w14:paraId="40DC63E1" w14:textId="77777777" w:rsidR="005C3DC7" w:rsidRDefault="00FB08EE">
      <w:pPr>
        <w:pStyle w:val="Compact"/>
        <w:numPr>
          <w:ilvl w:val="1"/>
          <w:numId w:val="9"/>
        </w:numPr>
      </w:pPr>
      <w:r>
        <w:t>r чтение</w:t>
      </w:r>
    </w:p>
    <w:p w14:paraId="61F084FB" w14:textId="77777777" w:rsidR="005C3DC7" w:rsidRDefault="00FB08EE">
      <w:pPr>
        <w:pStyle w:val="Compact"/>
        <w:numPr>
          <w:ilvl w:val="1"/>
          <w:numId w:val="9"/>
        </w:numPr>
      </w:pPr>
      <w:r>
        <w:t>w запись</w:t>
      </w:r>
    </w:p>
    <w:p w14:paraId="632A6DA5" w14:textId="77777777" w:rsidR="005C3DC7" w:rsidRDefault="00FB08EE">
      <w:pPr>
        <w:pStyle w:val="Compact"/>
        <w:numPr>
          <w:ilvl w:val="1"/>
          <w:numId w:val="9"/>
        </w:numPr>
      </w:pPr>
      <w:r>
        <w:t>x выполнение</w:t>
      </w:r>
    </w:p>
    <w:p w14:paraId="6DBD3253" w14:textId="77777777" w:rsidR="005C3DC7" w:rsidRDefault="00FB08EE">
      <w:pPr>
        <w:pStyle w:val="Compact"/>
        <w:numPr>
          <w:ilvl w:val="1"/>
          <w:numId w:val="9"/>
        </w:numPr>
      </w:pPr>
      <w:r>
        <w:t>u (user) владелец файла</w:t>
      </w:r>
    </w:p>
    <w:p w14:paraId="0E407CC3" w14:textId="77777777" w:rsidR="005C3DC7" w:rsidRDefault="00FB08EE">
      <w:pPr>
        <w:pStyle w:val="Compact"/>
        <w:numPr>
          <w:ilvl w:val="1"/>
          <w:numId w:val="9"/>
        </w:numPr>
      </w:pPr>
      <w:r>
        <w:t>g (group) группа, к которой принадлежит владелец файла</w:t>
      </w:r>
    </w:p>
    <w:p w14:paraId="5AFEF9D0" w14:textId="77777777" w:rsidR="005C3DC7" w:rsidRDefault="00FB08EE">
      <w:pPr>
        <w:pStyle w:val="Compact"/>
        <w:numPr>
          <w:ilvl w:val="1"/>
          <w:numId w:val="9"/>
        </w:numPr>
      </w:pPr>
      <w:r>
        <w:t>o (others) все остальные</w:t>
      </w:r>
      <w:bookmarkEnd w:id="48"/>
    </w:p>
    <w:sectPr w:rsidR="005C3DC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DC331" w14:textId="77777777" w:rsidR="00FB08EE" w:rsidRDefault="00FB08EE">
      <w:pPr>
        <w:spacing w:after="0"/>
      </w:pPr>
      <w:r>
        <w:separator/>
      </w:r>
    </w:p>
  </w:endnote>
  <w:endnote w:type="continuationSeparator" w:id="0">
    <w:p w14:paraId="34BBB1B9" w14:textId="77777777" w:rsidR="00FB08EE" w:rsidRDefault="00FB08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4093C" w14:textId="77777777" w:rsidR="00FB08EE" w:rsidRDefault="00FB08EE">
      <w:r>
        <w:separator/>
      </w:r>
    </w:p>
  </w:footnote>
  <w:footnote w:type="continuationSeparator" w:id="0">
    <w:p w14:paraId="3D542AA1" w14:textId="77777777" w:rsidR="00FB08EE" w:rsidRDefault="00FB08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42611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1C6EA1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3C0DB8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21"/>
    <w:multiLevelType w:val="multilevel"/>
    <w:tmpl w:val="F2E044B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C3DC7"/>
    <w:rsid w:val="006403CD"/>
    <w:rsid w:val="00784D58"/>
    <w:rsid w:val="008D6863"/>
    <w:rsid w:val="00B86B75"/>
    <w:rsid w:val="00BC48D5"/>
    <w:rsid w:val="00C36279"/>
    <w:rsid w:val="00E315A3"/>
    <w:rsid w:val="00FB08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99C7B6"/>
  <w15:docId w15:val="{52CC7431-1FCC-45CF-8DB7-150CBDD9B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403C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7</Pages>
  <Words>2476</Words>
  <Characters>14114</Characters>
  <Application>Microsoft Office Word</Application>
  <DocSecurity>0</DocSecurity>
  <Lines>117</Lines>
  <Paragraphs>33</Paragraphs>
  <ScaleCrop>false</ScaleCrop>
  <Company/>
  <LinksUpToDate>false</LinksUpToDate>
  <CharactersWithSpaces>16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Бабков Дмитрий Николаевич, НПМбд-01-20</dc:creator>
  <cp:keywords/>
  <cp:lastModifiedBy>Дмитрий Бабков</cp:lastModifiedBy>
  <cp:revision>2</cp:revision>
  <dcterms:created xsi:type="dcterms:W3CDTF">2021-05-15T13:48:00Z</dcterms:created>
  <dcterms:modified xsi:type="dcterms:W3CDTF">2021-05-15T13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